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C0FE5" w14:textId="77777777" w:rsidR="00CA7354" w:rsidRDefault="00CA7354">
      <w:pPr>
        <w:pStyle w:val="Heading1"/>
      </w:pPr>
      <w:r>
        <w:t>Part A:</w:t>
      </w:r>
      <w:r>
        <w:tab/>
        <w:t xml:space="preserve">    General 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F0A81C8" w14:textId="77777777" w:rsidR="00CA7354" w:rsidRDefault="00CA7354"/>
    <w:p w14:paraId="589C5D98" w14:textId="77777777" w:rsidR="008D29A9" w:rsidRPr="00267249" w:rsidRDefault="008D29A9" w:rsidP="008D29A9">
      <w:pPr>
        <w:rPr>
          <w:szCs w:val="22"/>
        </w:rPr>
      </w:pPr>
    </w:p>
    <w:p w14:paraId="01BF76CD" w14:textId="081E3668" w:rsidR="008D29A9" w:rsidRPr="00267249" w:rsidRDefault="008D29A9" w:rsidP="008D29A9">
      <w:pPr>
        <w:pStyle w:val="BodyText"/>
        <w:rPr>
          <w:szCs w:val="22"/>
        </w:rPr>
      </w:pPr>
      <w:r w:rsidRPr="00267249">
        <w:rPr>
          <w:szCs w:val="22"/>
        </w:rPr>
        <w:t>Provide the legal name and address of the institution or corporation responsible for the provision of transplant services.</w:t>
      </w:r>
    </w:p>
    <w:p w14:paraId="293D489A" w14:textId="77777777" w:rsidR="008D29A9" w:rsidRPr="00267249" w:rsidRDefault="008D29A9" w:rsidP="008D29A9">
      <w:pPr>
        <w:rPr>
          <w:b/>
          <w:bCs/>
          <w:szCs w:val="22"/>
        </w:rPr>
      </w:pPr>
    </w:p>
    <w:p w14:paraId="2F170348" w14:textId="77777777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Name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72CD3DD2" w14:textId="4B61CCB7" w:rsidR="003C08C6" w:rsidRDefault="00560ADC" w:rsidP="008D29A9">
      <w:pPr>
        <w:spacing w:line="360" w:lineRule="auto"/>
        <w:rPr>
          <w:b/>
          <w:bCs/>
          <w:szCs w:val="22"/>
        </w:rPr>
      </w:pPr>
      <w:r w:rsidRPr="00560ADC">
        <w:rPr>
          <w:b/>
          <w:bCs/>
          <w:szCs w:val="22"/>
        </w:rPr>
        <w:t>Name used when submitting data to CIBMTR</w:t>
      </w:r>
      <w:r w:rsidR="003C08C6" w:rsidRPr="00560ADC">
        <w:rPr>
          <w:b/>
          <w:bCs/>
          <w:szCs w:val="22"/>
        </w:rPr>
        <w:t>:</w:t>
      </w:r>
      <w:r w:rsidR="003C08C6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____________________________________________</w:t>
      </w:r>
      <w:r w:rsidR="003C08C6">
        <w:rPr>
          <w:b/>
          <w:bCs/>
          <w:szCs w:val="22"/>
        </w:rPr>
        <w:t xml:space="preserve">    </w:t>
      </w:r>
    </w:p>
    <w:p w14:paraId="20E5A8A4" w14:textId="5CE25B16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Street Address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258359FF" w14:textId="77777777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City:</w:t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3B204AE0" w14:textId="77777777" w:rsidR="008D29A9" w:rsidRPr="00267249" w:rsidRDefault="008D29A9" w:rsidP="008D29A9">
      <w:pPr>
        <w:spacing w:line="360" w:lineRule="auto"/>
        <w:rPr>
          <w:szCs w:val="22"/>
          <w:u w:val="single"/>
        </w:rPr>
      </w:pPr>
      <w:r w:rsidRPr="00267249">
        <w:rPr>
          <w:b/>
          <w:bCs/>
          <w:szCs w:val="22"/>
        </w:rPr>
        <w:t>State:</w:t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b/>
          <w:bCs/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ab/>
      </w:r>
      <w:r w:rsidRPr="00267249">
        <w:rPr>
          <w:b/>
          <w:bCs/>
          <w:szCs w:val="22"/>
        </w:rPr>
        <w:t>Zip</w:t>
      </w:r>
      <w:r w:rsidRPr="00267249">
        <w:rPr>
          <w:szCs w:val="22"/>
        </w:rPr>
        <w:t xml:space="preserve">: </w:t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60E558E7" w14:textId="77777777" w:rsidR="008D29A9" w:rsidRPr="00267249" w:rsidRDefault="008D29A9" w:rsidP="008D29A9">
      <w:pPr>
        <w:spacing w:line="360" w:lineRule="auto"/>
        <w:rPr>
          <w:szCs w:val="22"/>
        </w:rPr>
      </w:pPr>
      <w:r w:rsidRPr="00267249">
        <w:rPr>
          <w:b/>
          <w:bCs/>
          <w:szCs w:val="22"/>
        </w:rPr>
        <w:t>Hospital Tax ID Number:</w:t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  <w:u w:val="single"/>
        </w:rPr>
        <w:tab/>
      </w:r>
    </w:p>
    <w:p w14:paraId="5990747A" w14:textId="06034EB5" w:rsidR="008D29A9" w:rsidRPr="00267249" w:rsidRDefault="00CE1069" w:rsidP="008D29A9">
      <w:pPr>
        <w:pStyle w:val="BodyText"/>
        <w:spacing w:line="360" w:lineRule="auto"/>
        <w:rPr>
          <w:b w:val="0"/>
          <w:bCs w:val="0"/>
          <w:szCs w:val="22"/>
          <w:u w:val="single"/>
        </w:rPr>
      </w:pPr>
      <w:r>
        <w:rPr>
          <w:szCs w:val="22"/>
        </w:rPr>
        <w:t xml:space="preserve">Program Clinical Director Email: </w:t>
      </w:r>
    </w:p>
    <w:p w14:paraId="15D14F01" w14:textId="68D9268F" w:rsidR="008D29A9" w:rsidRPr="00267249" w:rsidRDefault="008D29A9" w:rsidP="008D29A9">
      <w:pPr>
        <w:spacing w:line="360" w:lineRule="auto"/>
        <w:rPr>
          <w:szCs w:val="22"/>
        </w:rPr>
      </w:pPr>
      <w:r>
        <w:rPr>
          <w:b/>
          <w:bCs/>
          <w:szCs w:val="22"/>
        </w:rPr>
        <w:t xml:space="preserve">Program Administrator </w:t>
      </w:r>
      <w:r w:rsidR="00CE1069">
        <w:rPr>
          <w:b/>
          <w:bCs/>
          <w:szCs w:val="22"/>
        </w:rPr>
        <w:t xml:space="preserve">Director Email: </w:t>
      </w:r>
      <w:r w:rsidRPr="00267249">
        <w:rPr>
          <w:szCs w:val="22"/>
        </w:rPr>
        <w:tab/>
      </w:r>
    </w:p>
    <w:p w14:paraId="6C805EA9" w14:textId="0A19E7C9" w:rsidR="001155F6" w:rsidRDefault="001155F6">
      <w:pPr>
        <w:rPr>
          <w:b/>
          <w:u w:val="single"/>
        </w:rPr>
      </w:pP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5852"/>
        <w:gridCol w:w="1463"/>
        <w:gridCol w:w="1463"/>
      </w:tblGrid>
      <w:tr w:rsidR="00336F1F" w:rsidRPr="00B73DBA" w14:paraId="7113DBA0" w14:textId="77777777" w:rsidTr="00E401FD">
        <w:trPr>
          <w:trHeight w:val="742"/>
        </w:trPr>
        <w:tc>
          <w:tcPr>
            <w:tcW w:w="5852" w:type="dxa"/>
          </w:tcPr>
          <w:p w14:paraId="4E1375BE" w14:textId="3D8182DB" w:rsidR="00336F1F" w:rsidRPr="00B73DBA" w:rsidRDefault="004A68AE" w:rsidP="003C78FC">
            <w:pPr>
              <w:pStyle w:val="Heading2"/>
              <w:jc w:val="left"/>
            </w:pPr>
            <w:r>
              <w:t>A</w:t>
            </w:r>
            <w:r w:rsidR="008D29A9">
              <w:t>-</w:t>
            </w:r>
            <w:r>
              <w:t xml:space="preserve">1. </w:t>
            </w:r>
            <w:r w:rsidR="00336F1F" w:rsidRPr="00B73DBA">
              <w:t>Is your institution affiliated with or the parent corporation of other hospitals</w:t>
            </w:r>
            <w:r w:rsidR="003C78FC">
              <w:t>/</w:t>
            </w:r>
            <w:r w:rsidR="00336F1F" w:rsidRPr="00B73DBA">
              <w:t>institutions?</w:t>
            </w:r>
          </w:p>
        </w:tc>
        <w:tc>
          <w:tcPr>
            <w:tcW w:w="1463" w:type="dxa"/>
          </w:tcPr>
          <w:p w14:paraId="5B98D0B7" w14:textId="77777777" w:rsidR="00336F1F" w:rsidRPr="00B73DBA" w:rsidRDefault="00336F1F" w:rsidP="00AC2422">
            <w:pPr>
              <w:jc w:val="right"/>
              <w:outlineLvl w:val="0"/>
            </w:pPr>
          </w:p>
          <w:p w14:paraId="108BDC64" w14:textId="417F6E8C" w:rsidR="00336F1F" w:rsidRPr="00B73DBA" w:rsidRDefault="00336F1F" w:rsidP="00AC2422">
            <w:pPr>
              <w:jc w:val="right"/>
              <w:outlineLvl w:val="0"/>
            </w:pPr>
            <w:r w:rsidRPr="00B73DBA">
              <w:t xml:space="preserve"> </w:t>
            </w:r>
            <w:r w:rsidR="0028290A">
              <w:t xml:space="preserve">   </w:t>
            </w:r>
            <w:r w:rsidRPr="00B73DBA">
              <w:t xml:space="preserve">Yes  </w:t>
            </w:r>
            <w:r w:rsidRPr="00B73DBA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3DBA">
              <w:instrText xml:space="preserve"> FORMCHECKBOX </w:instrText>
            </w:r>
            <w:r w:rsidR="00000000">
              <w:fldChar w:fldCharType="separate"/>
            </w:r>
            <w:r w:rsidRPr="00B73DBA">
              <w:fldChar w:fldCharType="end"/>
            </w:r>
          </w:p>
        </w:tc>
        <w:tc>
          <w:tcPr>
            <w:tcW w:w="1463" w:type="dxa"/>
          </w:tcPr>
          <w:p w14:paraId="6092AEFC" w14:textId="77777777" w:rsidR="00336F1F" w:rsidRPr="00B73DBA" w:rsidRDefault="00336F1F" w:rsidP="00AC2422">
            <w:pPr>
              <w:jc w:val="right"/>
              <w:outlineLvl w:val="0"/>
            </w:pPr>
          </w:p>
          <w:p w14:paraId="764FDE66" w14:textId="77777777" w:rsidR="00336F1F" w:rsidRPr="00B73DBA" w:rsidRDefault="00336F1F" w:rsidP="00AC2422">
            <w:pPr>
              <w:jc w:val="right"/>
              <w:outlineLvl w:val="0"/>
            </w:pPr>
            <w:r w:rsidRPr="00B73DBA">
              <w:t xml:space="preserve">No  </w:t>
            </w:r>
            <w:r w:rsidRPr="00B73DBA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3DBA">
              <w:instrText xml:space="preserve"> FORMCHECKBOX </w:instrText>
            </w:r>
            <w:r w:rsidR="00000000">
              <w:fldChar w:fldCharType="separate"/>
            </w:r>
            <w:r w:rsidRPr="00B73DBA">
              <w:fldChar w:fldCharType="end"/>
            </w:r>
          </w:p>
        </w:tc>
      </w:tr>
    </w:tbl>
    <w:p w14:paraId="21DD6A9C" w14:textId="77777777" w:rsidR="00336F1F" w:rsidRPr="00B73DBA" w:rsidRDefault="00336F1F" w:rsidP="00336F1F">
      <w:pPr>
        <w:outlineLvl w:val="0"/>
        <w:rPr>
          <w:b/>
        </w:rPr>
      </w:pPr>
      <w:r w:rsidRPr="00B73DBA">
        <w:t>If yes, what is the name(s) of the affiliated institutions and the nature of the relationship?</w:t>
      </w:r>
    </w:p>
    <w:p w14:paraId="464FA249" w14:textId="77777777" w:rsidR="00336F1F" w:rsidRPr="00B73DBA" w:rsidRDefault="00336F1F" w:rsidP="00336F1F">
      <w:pPr>
        <w:outlineLvl w:val="0"/>
        <w:rPr>
          <w:b/>
        </w:rPr>
      </w:pPr>
    </w:p>
    <w:p w14:paraId="591480FF" w14:textId="77777777" w:rsidR="00336F1F" w:rsidRPr="00B73DBA" w:rsidRDefault="00336F1F" w:rsidP="00336F1F">
      <w:pPr>
        <w:outlineLvl w:val="0"/>
        <w:rPr>
          <w:b/>
        </w:rPr>
      </w:pPr>
    </w:p>
    <w:p w14:paraId="02A59B45" w14:textId="0D0D5345" w:rsidR="00336F1F" w:rsidRPr="00E401FD" w:rsidRDefault="004A68AE" w:rsidP="004A68AE">
      <w:pPr>
        <w:outlineLvl w:val="0"/>
        <w:rPr>
          <w:b/>
        </w:rPr>
      </w:pPr>
      <w:r>
        <w:rPr>
          <w:b/>
        </w:rPr>
        <w:t>A</w:t>
      </w:r>
      <w:r w:rsidR="008D29A9">
        <w:rPr>
          <w:b/>
        </w:rPr>
        <w:t>-</w:t>
      </w:r>
      <w:r>
        <w:rPr>
          <w:b/>
        </w:rPr>
        <w:t xml:space="preserve">2. </w:t>
      </w:r>
      <w:r w:rsidR="00336F1F" w:rsidRPr="00E401FD">
        <w:rPr>
          <w:b/>
        </w:rPr>
        <w:t xml:space="preserve">Are </w:t>
      </w:r>
      <w:r w:rsidR="00CE1069">
        <w:rPr>
          <w:b/>
        </w:rPr>
        <w:t>there cellular therapy-associated clinical services</w:t>
      </w:r>
    </w:p>
    <w:p w14:paraId="2642575F" w14:textId="11E7E781" w:rsidR="00336F1F" w:rsidRPr="00B73DBA" w:rsidRDefault="00336F1F" w:rsidP="00336F1F">
      <w:pPr>
        <w:outlineLvl w:val="0"/>
        <w:rPr>
          <w:b/>
        </w:rPr>
      </w:pPr>
      <w:r w:rsidRPr="00B73DBA">
        <w:rPr>
          <w:b/>
        </w:rPr>
        <w:t>(evaluation, major diagnostic testing,</w:t>
      </w:r>
      <w:r w:rsidR="00CE1069">
        <w:rPr>
          <w:b/>
        </w:rPr>
        <w:t xml:space="preserve"> cell collection/</w:t>
      </w:r>
      <w:proofErr w:type="gramStart"/>
      <w:r w:rsidR="00CE1069">
        <w:rPr>
          <w:b/>
        </w:rPr>
        <w:t xml:space="preserve">apheresis, </w:t>
      </w:r>
      <w:r w:rsidRPr="00B73DBA">
        <w:rPr>
          <w:b/>
        </w:rPr>
        <w:t xml:space="preserve">  </w:t>
      </w:r>
      <w:proofErr w:type="gramEnd"/>
      <w:r w:rsidRPr="00B73DBA">
        <w:rPr>
          <w:b/>
        </w:rPr>
        <w:t xml:space="preserve">          </w:t>
      </w:r>
      <w:r w:rsidRPr="002E33C5">
        <w:rPr>
          <w:bCs/>
        </w:rPr>
        <w:t>Y</w:t>
      </w:r>
      <w:r w:rsidRPr="00B73DBA">
        <w:rPr>
          <w:bCs/>
        </w:rPr>
        <w:t xml:space="preserve">es  </w:t>
      </w:r>
      <w:r w:rsidRPr="00B73DBA">
        <w:rPr>
          <w:bCs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B73DBA">
        <w:rPr>
          <w:bCs/>
        </w:rPr>
        <w:instrText xml:space="preserve"> FORMCHECKBOX </w:instrText>
      </w:r>
      <w:r w:rsidR="00000000">
        <w:rPr>
          <w:bCs/>
        </w:rPr>
      </w:r>
      <w:r w:rsidR="00000000">
        <w:rPr>
          <w:bCs/>
        </w:rPr>
        <w:fldChar w:fldCharType="separate"/>
      </w:r>
      <w:r w:rsidRPr="00B73DBA">
        <w:rPr>
          <w:bCs/>
        </w:rPr>
        <w:fldChar w:fldCharType="end"/>
      </w:r>
      <w:r w:rsidRPr="00B73DBA">
        <w:rPr>
          <w:bCs/>
        </w:rPr>
        <w:tab/>
      </w:r>
      <w:r w:rsidR="000F6587">
        <w:rPr>
          <w:bCs/>
        </w:rPr>
        <w:t xml:space="preserve">    N</w:t>
      </w:r>
      <w:r w:rsidRPr="00B73DBA">
        <w:rPr>
          <w:bCs/>
        </w:rPr>
        <w:t xml:space="preserve">o </w:t>
      </w:r>
      <w:r w:rsidRPr="00B73DBA">
        <w:rPr>
          <w:bCs/>
        </w:rPr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 w:rsidRPr="00B73DBA">
        <w:rPr>
          <w:bCs/>
        </w:rPr>
        <w:instrText xml:space="preserve"> FORMCHECKBOX </w:instrText>
      </w:r>
      <w:r w:rsidR="00000000">
        <w:rPr>
          <w:bCs/>
        </w:rPr>
      </w:r>
      <w:r w:rsidR="00000000">
        <w:rPr>
          <w:bCs/>
        </w:rPr>
        <w:fldChar w:fldCharType="separate"/>
      </w:r>
      <w:r w:rsidRPr="00B73DBA">
        <w:rPr>
          <w:bCs/>
        </w:rPr>
        <w:fldChar w:fldCharType="end"/>
      </w:r>
      <w:r w:rsidRPr="00B73DBA">
        <w:rPr>
          <w:b/>
        </w:rPr>
        <w:tab/>
      </w:r>
    </w:p>
    <w:p w14:paraId="5A1E9EEB" w14:textId="77777777" w:rsidR="00336F1F" w:rsidRPr="00B73DBA" w:rsidRDefault="00336F1F" w:rsidP="00336F1F">
      <w:pPr>
        <w:outlineLvl w:val="0"/>
        <w:rPr>
          <w:b/>
        </w:rPr>
      </w:pPr>
      <w:r w:rsidRPr="00B73DBA">
        <w:rPr>
          <w:b/>
        </w:rPr>
        <w:t xml:space="preserve">etc.) being provided at the affiliated institutions listed in </w:t>
      </w:r>
    </w:p>
    <w:p w14:paraId="63C3922F" w14:textId="3D7B7B0D" w:rsidR="00336F1F" w:rsidRDefault="00336F1F" w:rsidP="00336F1F">
      <w:pPr>
        <w:outlineLvl w:val="0"/>
        <w:rPr>
          <w:b/>
        </w:rPr>
      </w:pPr>
      <w:r w:rsidRPr="00B73DBA">
        <w:rPr>
          <w:b/>
        </w:rPr>
        <w:t xml:space="preserve">question </w:t>
      </w:r>
      <w:r w:rsidR="00261C5E">
        <w:rPr>
          <w:b/>
        </w:rPr>
        <w:t>A</w:t>
      </w:r>
      <w:r>
        <w:rPr>
          <w:b/>
        </w:rPr>
        <w:t>1</w:t>
      </w:r>
      <w:r w:rsidRPr="00B73DBA">
        <w:rPr>
          <w:b/>
        </w:rPr>
        <w:t>?</w:t>
      </w:r>
    </w:p>
    <w:p w14:paraId="11FCD577" w14:textId="77777777" w:rsidR="00CE1069" w:rsidRDefault="00CE1069" w:rsidP="00336F1F">
      <w:pPr>
        <w:outlineLvl w:val="0"/>
        <w:rPr>
          <w:b/>
        </w:rPr>
      </w:pPr>
    </w:p>
    <w:p w14:paraId="5243C5EF" w14:textId="77777777" w:rsidR="00CE1069" w:rsidRDefault="00CE1069" w:rsidP="00CE1069">
      <w:pPr>
        <w:outlineLvl w:val="0"/>
        <w:rPr>
          <w:bCs/>
        </w:rPr>
      </w:pPr>
      <w:r w:rsidRPr="00B73DBA">
        <w:rPr>
          <w:bCs/>
        </w:rPr>
        <w:t>If yes, please list which affiliate and which type of service.</w:t>
      </w:r>
    </w:p>
    <w:p w14:paraId="0BB3E2F9" w14:textId="77777777" w:rsidR="00CE1069" w:rsidRDefault="00CE1069" w:rsidP="00336F1F">
      <w:pPr>
        <w:outlineLvl w:val="0"/>
        <w:rPr>
          <w:b/>
        </w:rPr>
      </w:pPr>
    </w:p>
    <w:p w14:paraId="60CBF5BB" w14:textId="77777777" w:rsidR="00336F1F" w:rsidRPr="00B73DBA" w:rsidRDefault="00336F1F" w:rsidP="00336F1F">
      <w:pPr>
        <w:outlineLvl w:val="0"/>
        <w:rPr>
          <w:b/>
        </w:rPr>
      </w:pPr>
    </w:p>
    <w:p w14:paraId="720E7550" w14:textId="610EC5D0" w:rsidR="00CA7354" w:rsidRPr="00E401FD" w:rsidRDefault="004A68AE" w:rsidP="004A68AE">
      <w:pPr>
        <w:rPr>
          <w:b/>
        </w:rPr>
      </w:pPr>
      <w:r>
        <w:rPr>
          <w:b/>
        </w:rPr>
        <w:t>A</w:t>
      </w:r>
      <w:r w:rsidR="008D29A9">
        <w:rPr>
          <w:b/>
        </w:rPr>
        <w:t>-</w:t>
      </w:r>
      <w:r w:rsidR="00CE1069">
        <w:rPr>
          <w:b/>
        </w:rPr>
        <w:t>3</w:t>
      </w:r>
      <w:r>
        <w:rPr>
          <w:b/>
        </w:rPr>
        <w:t xml:space="preserve">.  </w:t>
      </w:r>
      <w:r w:rsidR="009B53EE" w:rsidRPr="00E401FD">
        <w:rPr>
          <w:b/>
        </w:rPr>
        <w:t xml:space="preserve">Current </w:t>
      </w:r>
      <w:r w:rsidR="009A72F9">
        <w:rPr>
          <w:b/>
        </w:rPr>
        <w:t xml:space="preserve">FACT </w:t>
      </w:r>
      <w:r w:rsidR="00B56992" w:rsidRPr="00E401FD">
        <w:rPr>
          <w:b/>
        </w:rPr>
        <w:t xml:space="preserve">Program </w:t>
      </w:r>
      <w:r w:rsidR="00CA7354" w:rsidRPr="00E401FD">
        <w:rPr>
          <w:b/>
        </w:rPr>
        <w:t xml:space="preserve">Accreditation / </w:t>
      </w:r>
      <w:r w:rsidR="009B53EE" w:rsidRPr="00E401FD">
        <w:rPr>
          <w:b/>
        </w:rPr>
        <w:t>Ce</w:t>
      </w:r>
      <w:r w:rsidR="00CA7354" w:rsidRPr="00E401FD">
        <w:rPr>
          <w:b/>
        </w:rPr>
        <w:t>rtification</w:t>
      </w:r>
      <w:r w:rsidR="0054022D" w:rsidRPr="00E401FD">
        <w:rPr>
          <w:b/>
        </w:rPr>
        <w:t>*</w:t>
      </w:r>
    </w:p>
    <w:p w14:paraId="3F34EABB" w14:textId="6E664CA2" w:rsidR="00840876" w:rsidRDefault="00840876">
      <w:pPr>
        <w:rPr>
          <w:b/>
        </w:rPr>
      </w:pPr>
    </w:p>
    <w:p w14:paraId="1820ACB7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>FACT – Clinical Program</w:t>
      </w:r>
    </w:p>
    <w:p w14:paraId="388EAC37" w14:textId="77777777" w:rsidR="00560ADC" w:rsidRPr="00267249" w:rsidRDefault="00560ADC" w:rsidP="00560ADC">
      <w:pPr>
        <w:rPr>
          <w:szCs w:val="22"/>
          <w:u w:val="single"/>
        </w:rPr>
      </w:pPr>
      <w:r w:rsidRPr="00267249">
        <w:rPr>
          <w:szCs w:val="22"/>
        </w:rPr>
        <w:tab/>
        <w:t xml:space="preserve">    Adult Autologous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bookmarkEnd w:id="0"/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bookmarkEnd w:id="1"/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</w:r>
      <w:proofErr w:type="gramStart"/>
      <w:r w:rsidRPr="00267249">
        <w:rPr>
          <w:szCs w:val="22"/>
        </w:rPr>
        <w:t>Yes</w:t>
      </w:r>
      <w:proofErr w:type="gramEnd"/>
      <w:r w:rsidRPr="00267249">
        <w:rPr>
          <w:szCs w:val="22"/>
        </w:rPr>
        <w:t xml:space="preserve">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54719B9C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ab/>
        <w:t xml:space="preserve">    Adult Allogeneic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</w:r>
      <w:proofErr w:type="gramStart"/>
      <w:r w:rsidRPr="00267249">
        <w:rPr>
          <w:szCs w:val="22"/>
        </w:rPr>
        <w:t>Yes</w:t>
      </w:r>
      <w:proofErr w:type="gramEnd"/>
      <w:r w:rsidRPr="00267249">
        <w:rPr>
          <w:szCs w:val="22"/>
        </w:rPr>
        <w:t xml:space="preserve">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56BA383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ab/>
        <w:t xml:space="preserve">    Pediatric Autologous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</w:r>
      <w:proofErr w:type="gramStart"/>
      <w:r w:rsidRPr="00267249">
        <w:rPr>
          <w:szCs w:val="22"/>
        </w:rPr>
        <w:t>Yes</w:t>
      </w:r>
      <w:proofErr w:type="gramEnd"/>
      <w:r w:rsidRPr="00267249">
        <w:rPr>
          <w:szCs w:val="22"/>
        </w:rPr>
        <w:t xml:space="preserve">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D6CAB63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ab/>
        <w:t xml:space="preserve">    Pediatric Allogeneic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</w:r>
      <w:proofErr w:type="gramStart"/>
      <w:r w:rsidRPr="00267249">
        <w:rPr>
          <w:szCs w:val="22"/>
        </w:rPr>
        <w:t>Yes</w:t>
      </w:r>
      <w:proofErr w:type="gramEnd"/>
      <w:r w:rsidRPr="00267249">
        <w:rPr>
          <w:szCs w:val="22"/>
        </w:rPr>
        <w:t xml:space="preserve">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3CF7C3CA" w14:textId="77777777" w:rsidR="00560ADC" w:rsidRPr="00267249" w:rsidRDefault="00560ADC" w:rsidP="00560ADC">
      <w:pPr>
        <w:rPr>
          <w:szCs w:val="22"/>
        </w:rPr>
      </w:pPr>
      <w:r w:rsidRPr="00267249">
        <w:rPr>
          <w:szCs w:val="22"/>
        </w:rPr>
        <w:t>FACT – Collection Program</w:t>
      </w:r>
      <w:r w:rsidRPr="00267249">
        <w:rPr>
          <w:szCs w:val="22"/>
        </w:rPr>
        <w:tab/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081EF986" w14:textId="77777777" w:rsidR="00560ADC" w:rsidRPr="00267249" w:rsidRDefault="00560ADC" w:rsidP="00560ADC">
      <w:pPr>
        <w:rPr>
          <w:szCs w:val="22"/>
          <w:u w:val="single"/>
        </w:rPr>
      </w:pPr>
      <w:r w:rsidRPr="00267249">
        <w:rPr>
          <w:szCs w:val="22"/>
        </w:rPr>
        <w:t>FACT – Cell Processing Program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75734B1" w14:textId="77777777" w:rsidR="00560ADC" w:rsidRPr="00267249" w:rsidRDefault="00560ADC" w:rsidP="00560ADC">
      <w:pPr>
        <w:rPr>
          <w:szCs w:val="22"/>
          <w:u w:val="single"/>
        </w:rPr>
      </w:pPr>
      <w:r w:rsidRPr="00267249">
        <w:rPr>
          <w:szCs w:val="22"/>
        </w:rPr>
        <w:t>FACT – Immune Effector Cell Program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  <w:r w:rsidRPr="00267249">
        <w:rPr>
          <w:szCs w:val="22"/>
        </w:rPr>
        <w:t xml:space="preserve">      or </w:t>
      </w:r>
      <w:r w:rsidRPr="00267249">
        <w:rPr>
          <w:szCs w:val="22"/>
        </w:rPr>
        <w:tab/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ab/>
      </w:r>
      <w:r w:rsidRPr="00267249">
        <w:rPr>
          <w:szCs w:val="22"/>
          <w:u w:val="single"/>
        </w:rPr>
        <w:tab/>
      </w:r>
    </w:p>
    <w:p w14:paraId="2FB7611E" w14:textId="6A58AF41" w:rsidR="00CA7354" w:rsidRDefault="00CA7354">
      <w:r>
        <w:tab/>
      </w:r>
      <w:r>
        <w:tab/>
      </w:r>
      <w:r>
        <w:tab/>
      </w:r>
      <w:r>
        <w:tab/>
      </w:r>
      <w:r w:rsidR="00B912D1">
        <w:tab/>
      </w:r>
      <w:r>
        <w:tab/>
      </w:r>
      <w:r>
        <w:tab/>
      </w:r>
    </w:p>
    <w:p w14:paraId="22A543A0" w14:textId="5AC6237C" w:rsidR="0054022D" w:rsidRPr="00AA3EED" w:rsidRDefault="0054022D" w:rsidP="0054022D">
      <w:pPr>
        <w:rPr>
          <w:sz w:val="20"/>
        </w:rPr>
      </w:pPr>
      <w:r w:rsidRPr="0054022D">
        <w:rPr>
          <w:sz w:val="20"/>
        </w:rPr>
        <w:t>*</w:t>
      </w:r>
      <w:r w:rsidRPr="0054022D">
        <w:rPr>
          <w:b/>
          <w:sz w:val="20"/>
        </w:rPr>
        <w:t>NOTE:</w:t>
      </w:r>
      <w:r w:rsidRPr="0054022D">
        <w:rPr>
          <w:sz w:val="20"/>
        </w:rPr>
        <w:t xml:space="preserve"> </w:t>
      </w:r>
      <w:r w:rsidRPr="0054022D">
        <w:rPr>
          <w:iCs/>
          <w:sz w:val="20"/>
        </w:rPr>
        <w:t>AS</w:t>
      </w:r>
      <w:r w:rsidR="003E02E3">
        <w:rPr>
          <w:iCs/>
          <w:sz w:val="20"/>
        </w:rPr>
        <w:t>TC</w:t>
      </w:r>
      <w:r w:rsidRPr="0054022D">
        <w:rPr>
          <w:iCs/>
          <w:sz w:val="20"/>
        </w:rPr>
        <w:t>T does not</w:t>
      </w:r>
      <w:r w:rsidRPr="0054022D">
        <w:rPr>
          <w:b/>
          <w:bCs/>
          <w:iCs/>
          <w:sz w:val="20"/>
        </w:rPr>
        <w:t xml:space="preserve"> </w:t>
      </w:r>
      <w:r w:rsidRPr="0054022D">
        <w:rPr>
          <w:iCs/>
          <w:sz w:val="20"/>
        </w:rPr>
        <w:t>warrant, guarantee, or endorse every accreditation/certification program listed above, and transplant centers need not obtain accreditation/certification from every program listed. Payers individually establish requirements for inclusion of transplant centers in their networks.</w:t>
      </w:r>
      <w:r w:rsidRPr="00AA3EED">
        <w:rPr>
          <w:iCs/>
          <w:sz w:val="20"/>
        </w:rPr>
        <w:t xml:space="preserve">  </w:t>
      </w:r>
    </w:p>
    <w:p w14:paraId="070F2E16" w14:textId="77777777" w:rsidR="00CA7354" w:rsidRDefault="00CA7354">
      <w:pPr>
        <w:rPr>
          <w:sz w:val="16"/>
        </w:rPr>
      </w:pPr>
    </w:p>
    <w:p w14:paraId="6C67B2B1" w14:textId="77777777" w:rsidR="00CA7354" w:rsidRDefault="00CA7354">
      <w:pPr>
        <w:rPr>
          <w:sz w:val="16"/>
        </w:rPr>
      </w:pPr>
    </w:p>
    <w:p w14:paraId="5BCA76C3" w14:textId="77777777" w:rsidR="00CE1069" w:rsidRDefault="00CE1069" w:rsidP="00E401FD">
      <w:pPr>
        <w:rPr>
          <w:b/>
        </w:rPr>
      </w:pPr>
    </w:p>
    <w:p w14:paraId="4E5547B1" w14:textId="77777777" w:rsidR="00CE1069" w:rsidRDefault="00CE1069" w:rsidP="00E401FD">
      <w:pPr>
        <w:rPr>
          <w:b/>
        </w:rPr>
      </w:pPr>
    </w:p>
    <w:p w14:paraId="402DDF25" w14:textId="77777777" w:rsidR="00CE1069" w:rsidRDefault="00CE1069" w:rsidP="00E401FD">
      <w:pPr>
        <w:rPr>
          <w:b/>
        </w:rPr>
      </w:pPr>
    </w:p>
    <w:p w14:paraId="4EC47FD2" w14:textId="77777777" w:rsidR="00CE1069" w:rsidRDefault="00CE1069" w:rsidP="00E401FD">
      <w:pPr>
        <w:rPr>
          <w:b/>
        </w:rPr>
      </w:pPr>
    </w:p>
    <w:p w14:paraId="376B3B4B" w14:textId="77777777" w:rsidR="00CE1069" w:rsidRDefault="00CE1069" w:rsidP="00E401FD">
      <w:pPr>
        <w:rPr>
          <w:b/>
        </w:rPr>
      </w:pPr>
    </w:p>
    <w:p w14:paraId="613F330D" w14:textId="63686804" w:rsidR="00485993" w:rsidRDefault="00F92D37" w:rsidP="00E401FD">
      <w:pPr>
        <w:rPr>
          <w:b/>
        </w:rPr>
      </w:pPr>
      <w:r>
        <w:rPr>
          <w:b/>
        </w:rPr>
        <w:lastRenderedPageBreak/>
        <w:t>A</w:t>
      </w:r>
      <w:r w:rsidR="00D72CD3">
        <w:rPr>
          <w:b/>
        </w:rPr>
        <w:t>-</w:t>
      </w:r>
      <w:r w:rsidR="00CE1069">
        <w:rPr>
          <w:b/>
        </w:rPr>
        <w:t>4</w:t>
      </w:r>
      <w:r>
        <w:rPr>
          <w:b/>
        </w:rPr>
        <w:t xml:space="preserve">. </w:t>
      </w:r>
      <w:r w:rsidR="00F915F6" w:rsidRPr="00E401FD">
        <w:rPr>
          <w:b/>
        </w:rPr>
        <w:t xml:space="preserve">Number of CAR-T </w:t>
      </w:r>
      <w:r w:rsidR="00260FC8">
        <w:rPr>
          <w:b/>
        </w:rPr>
        <w:t>administrations</w:t>
      </w:r>
      <w:r w:rsidR="00512312" w:rsidRPr="00E401FD">
        <w:rPr>
          <w:b/>
        </w:rPr>
        <w:t xml:space="preserve"> performed</w:t>
      </w:r>
      <w:r w:rsidR="00260FC8">
        <w:rPr>
          <w:b/>
        </w:rPr>
        <w:t xml:space="preserve"> with </w:t>
      </w:r>
      <w:r w:rsidR="00260FC8" w:rsidRPr="00D72CD3">
        <w:rPr>
          <w:b/>
          <w:u w:val="single"/>
        </w:rPr>
        <w:t>FDA-approved</w:t>
      </w:r>
      <w:r w:rsidR="00260FC8">
        <w:rPr>
          <w:b/>
        </w:rPr>
        <w:t xml:space="preserve"> products</w:t>
      </w:r>
      <w:r w:rsidR="00D72CD3">
        <w:rPr>
          <w:b/>
        </w:rPr>
        <w:t>, by patient age</w:t>
      </w:r>
      <w:r w:rsidR="00CA7354" w:rsidRPr="00E401FD">
        <w:rPr>
          <w:b/>
        </w:rPr>
        <w:t xml:space="preserve">   </w:t>
      </w:r>
    </w:p>
    <w:p w14:paraId="794AA574" w14:textId="77777777" w:rsidR="00D72CD3" w:rsidRPr="00E401FD" w:rsidRDefault="00D72CD3" w:rsidP="00E401FD">
      <w:pPr>
        <w:rPr>
          <w:b/>
        </w:rPr>
      </w:pPr>
    </w:p>
    <w:p w14:paraId="28364038" w14:textId="3131B74F" w:rsidR="00512312" w:rsidRPr="0028290A" w:rsidRDefault="00512312" w:rsidP="00E401FD">
      <w:pPr>
        <w:rPr>
          <w:bCs/>
          <w:szCs w:val="22"/>
        </w:rPr>
      </w:pPr>
      <w:r w:rsidRPr="0028290A">
        <w:rPr>
          <w:bCs/>
          <w:szCs w:val="22"/>
        </w:rPr>
        <w:t xml:space="preserve">Record the total number of </w:t>
      </w:r>
      <w:r w:rsidR="00260FC8" w:rsidRPr="0028290A">
        <w:rPr>
          <w:bCs/>
          <w:szCs w:val="22"/>
        </w:rPr>
        <w:t>administrations</w:t>
      </w:r>
      <w:r w:rsidRPr="0028290A">
        <w:rPr>
          <w:bCs/>
          <w:szCs w:val="22"/>
        </w:rPr>
        <w:t xml:space="preserve"> performed in the years indicated. </w:t>
      </w:r>
      <w:r w:rsidR="009E1F15" w:rsidRPr="009E1F15">
        <w:rPr>
          <w:bCs/>
          <w:szCs w:val="22"/>
          <w:highlight w:val="yellow"/>
        </w:rPr>
        <w:t xml:space="preserve">Note: Please INCLUDE FDA-approved products given via an Expanded Access/Managed Access Protocol.  </w:t>
      </w:r>
      <w:r w:rsidR="00E61AE8" w:rsidRPr="009E1F15">
        <w:rPr>
          <w:bCs/>
          <w:szCs w:val="22"/>
          <w:highlight w:val="yellow"/>
        </w:rPr>
        <w:t xml:space="preserve">Do </w:t>
      </w:r>
      <w:r w:rsidR="00E61AE8" w:rsidRPr="009E1F15">
        <w:rPr>
          <w:bCs/>
          <w:szCs w:val="22"/>
          <w:highlight w:val="yellow"/>
          <w:u w:val="single"/>
        </w:rPr>
        <w:t>not</w:t>
      </w:r>
      <w:r w:rsidR="00E61AE8" w:rsidRPr="009E1F15">
        <w:rPr>
          <w:bCs/>
          <w:szCs w:val="22"/>
          <w:highlight w:val="yellow"/>
        </w:rPr>
        <w:t xml:space="preserve"> include </w:t>
      </w:r>
      <w:r w:rsidR="009E1F15" w:rsidRPr="009E1F15">
        <w:rPr>
          <w:bCs/>
          <w:szCs w:val="22"/>
          <w:highlight w:val="yellow"/>
        </w:rPr>
        <w:t>individual Investigational New Drug (IND) or other clinical trial</w:t>
      </w:r>
      <w:r w:rsidR="00E61AE8" w:rsidRPr="009E1F15">
        <w:rPr>
          <w:bCs/>
          <w:szCs w:val="22"/>
          <w:highlight w:val="yellow"/>
        </w:rPr>
        <w:t xml:space="preserve"> administrations in this table.</w:t>
      </w:r>
      <w:r w:rsidR="00E61AE8" w:rsidRPr="0028290A">
        <w:rPr>
          <w:bCs/>
          <w:szCs w:val="22"/>
        </w:rPr>
        <w:t xml:space="preserve"> </w:t>
      </w:r>
    </w:p>
    <w:p w14:paraId="7E4E41DE" w14:textId="141DCF82" w:rsidR="00512312" w:rsidRDefault="00512312">
      <w:pPr>
        <w:pStyle w:val="Header"/>
        <w:tabs>
          <w:tab w:val="clear" w:pos="4320"/>
          <w:tab w:val="clear" w:pos="8640"/>
        </w:tabs>
      </w:pPr>
    </w:p>
    <w:p w14:paraId="56AE6B4B" w14:textId="7C56F781" w:rsidR="00D72CD3" w:rsidRDefault="00D72CD3">
      <w:pPr>
        <w:pStyle w:val="Header"/>
        <w:tabs>
          <w:tab w:val="clear" w:pos="4320"/>
          <w:tab w:val="clear" w:pos="8640"/>
        </w:tabs>
      </w:pPr>
    </w:p>
    <w:tbl>
      <w:tblPr>
        <w:tblW w:w="8794" w:type="dxa"/>
        <w:tblInd w:w="55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234"/>
        <w:gridCol w:w="1800"/>
        <w:gridCol w:w="2070"/>
        <w:gridCol w:w="1800"/>
        <w:gridCol w:w="1890"/>
      </w:tblGrid>
      <w:tr w:rsidR="00D72CD3" w:rsidRPr="00267249" w14:paraId="4E933FA8" w14:textId="77777777" w:rsidTr="00D72CD3">
        <w:trPr>
          <w:trHeight w:val="421"/>
          <w:tblHeader/>
        </w:trPr>
        <w:tc>
          <w:tcPr>
            <w:tcW w:w="1234" w:type="dxa"/>
            <w:vAlign w:val="center"/>
          </w:tcPr>
          <w:p w14:paraId="616DDE25" w14:textId="4D6D9956" w:rsidR="00D72CD3" w:rsidRPr="00267249" w:rsidRDefault="00EE52E4" w:rsidP="009112CA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 xml:space="preserve">Calendar </w:t>
            </w:r>
            <w:r w:rsidR="00D72CD3">
              <w:rPr>
                <w:b/>
                <w:bCs/>
                <w:szCs w:val="22"/>
              </w:rPr>
              <w:t>Year</w:t>
            </w:r>
          </w:p>
        </w:tc>
        <w:tc>
          <w:tcPr>
            <w:tcW w:w="1800" w:type="dxa"/>
            <w:vAlign w:val="center"/>
          </w:tcPr>
          <w:p w14:paraId="4EF00DC1" w14:textId="0AD958CC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0-10</w:t>
            </w:r>
          </w:p>
        </w:tc>
        <w:tc>
          <w:tcPr>
            <w:tcW w:w="2070" w:type="dxa"/>
            <w:vAlign w:val="center"/>
          </w:tcPr>
          <w:p w14:paraId="6A4C768F" w14:textId="48484DBE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1-17</w:t>
            </w:r>
          </w:p>
        </w:tc>
        <w:tc>
          <w:tcPr>
            <w:tcW w:w="1800" w:type="dxa"/>
            <w:vAlign w:val="center"/>
          </w:tcPr>
          <w:p w14:paraId="126D36CD" w14:textId="3D062A41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8-64</w:t>
            </w:r>
          </w:p>
        </w:tc>
        <w:tc>
          <w:tcPr>
            <w:tcW w:w="1890" w:type="dxa"/>
            <w:vAlign w:val="center"/>
          </w:tcPr>
          <w:p w14:paraId="02DC0AB4" w14:textId="256E104E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65+</w:t>
            </w:r>
          </w:p>
        </w:tc>
      </w:tr>
      <w:tr w:rsidR="00D72CD3" w:rsidRPr="00267249" w14:paraId="73B51E18" w14:textId="77777777" w:rsidTr="00D72CD3">
        <w:trPr>
          <w:trHeight w:val="247"/>
        </w:trPr>
        <w:tc>
          <w:tcPr>
            <w:tcW w:w="1234" w:type="dxa"/>
          </w:tcPr>
          <w:p w14:paraId="01FDE694" w14:textId="24E5C452" w:rsidR="00D72CD3" w:rsidRPr="000129ED" w:rsidRDefault="0067458B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0</w:t>
            </w:r>
          </w:p>
        </w:tc>
        <w:tc>
          <w:tcPr>
            <w:tcW w:w="1800" w:type="dxa"/>
          </w:tcPr>
          <w:p w14:paraId="04837E6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43941513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22F94F77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516A3D0E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013DAF98" w14:textId="77777777" w:rsidTr="00D72CD3">
        <w:trPr>
          <w:trHeight w:val="232"/>
        </w:trPr>
        <w:tc>
          <w:tcPr>
            <w:tcW w:w="1234" w:type="dxa"/>
          </w:tcPr>
          <w:p w14:paraId="4C98A3FF" w14:textId="5957D8C6" w:rsidR="00D72CD3" w:rsidRPr="000129ED" w:rsidRDefault="0067458B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1</w:t>
            </w:r>
          </w:p>
        </w:tc>
        <w:tc>
          <w:tcPr>
            <w:tcW w:w="1800" w:type="dxa"/>
          </w:tcPr>
          <w:p w14:paraId="16D851E5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03CA7305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8AB3C7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2C3B7D2B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7EFE90AE" w14:textId="77777777" w:rsidTr="00D72CD3">
        <w:trPr>
          <w:trHeight w:val="232"/>
        </w:trPr>
        <w:tc>
          <w:tcPr>
            <w:tcW w:w="1234" w:type="dxa"/>
          </w:tcPr>
          <w:p w14:paraId="2973A387" w14:textId="73540B54" w:rsidR="00D72CD3" w:rsidRDefault="0067458B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2</w:t>
            </w:r>
          </w:p>
        </w:tc>
        <w:tc>
          <w:tcPr>
            <w:tcW w:w="1800" w:type="dxa"/>
          </w:tcPr>
          <w:p w14:paraId="545537E0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644D714D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A008A84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51CEA0E0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26439418" w14:textId="77777777" w:rsidTr="00D72CD3">
        <w:trPr>
          <w:trHeight w:val="232"/>
        </w:trPr>
        <w:tc>
          <w:tcPr>
            <w:tcW w:w="1234" w:type="dxa"/>
          </w:tcPr>
          <w:p w14:paraId="2AECD322" w14:textId="3E609372" w:rsidR="00D72CD3" w:rsidRDefault="0067458B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3</w:t>
            </w:r>
          </w:p>
        </w:tc>
        <w:tc>
          <w:tcPr>
            <w:tcW w:w="1800" w:type="dxa"/>
          </w:tcPr>
          <w:p w14:paraId="5A6C8E1A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194519E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20BC98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193F238D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6F1EBB23" w14:textId="77777777" w:rsidTr="00D72CD3">
        <w:trPr>
          <w:trHeight w:val="247"/>
        </w:trPr>
        <w:tc>
          <w:tcPr>
            <w:tcW w:w="1234" w:type="dxa"/>
          </w:tcPr>
          <w:p w14:paraId="36860CF2" w14:textId="77777777" w:rsidR="00D72CD3" w:rsidRPr="00E61AE8" w:rsidRDefault="00D72CD3" w:rsidP="009112CA">
            <w:pPr>
              <w:rPr>
                <w:b/>
                <w:bCs/>
                <w:szCs w:val="22"/>
              </w:rPr>
            </w:pPr>
            <w:r w:rsidRPr="00E61AE8">
              <w:rPr>
                <w:b/>
                <w:bCs/>
                <w:szCs w:val="22"/>
              </w:rPr>
              <w:t>Total</w:t>
            </w:r>
          </w:p>
        </w:tc>
        <w:tc>
          <w:tcPr>
            <w:tcW w:w="1800" w:type="dxa"/>
          </w:tcPr>
          <w:p w14:paraId="4FAB78A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003FA03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23F13A44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7854FA99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</w:tbl>
    <w:p w14:paraId="2F621935" w14:textId="5179ED1D" w:rsidR="00D72CD3" w:rsidRDefault="00D72CD3">
      <w:pPr>
        <w:pStyle w:val="Header"/>
        <w:tabs>
          <w:tab w:val="clear" w:pos="4320"/>
          <w:tab w:val="clear" w:pos="8640"/>
        </w:tabs>
      </w:pPr>
    </w:p>
    <w:p w14:paraId="4D8A418F" w14:textId="4C01E47D" w:rsidR="00D72CD3" w:rsidRDefault="00D72CD3">
      <w:pPr>
        <w:pStyle w:val="Header"/>
        <w:tabs>
          <w:tab w:val="clear" w:pos="4320"/>
          <w:tab w:val="clear" w:pos="8640"/>
        </w:tabs>
      </w:pPr>
    </w:p>
    <w:p w14:paraId="54D6A9E9" w14:textId="74955697" w:rsidR="00D72CD3" w:rsidRDefault="00D72CD3" w:rsidP="00D72CD3">
      <w:pPr>
        <w:rPr>
          <w:b/>
        </w:rPr>
      </w:pPr>
      <w:r>
        <w:rPr>
          <w:b/>
        </w:rPr>
        <w:t>A-</w:t>
      </w:r>
      <w:r w:rsidR="00CE1069">
        <w:rPr>
          <w:b/>
        </w:rPr>
        <w:t>5</w:t>
      </w:r>
      <w:r>
        <w:rPr>
          <w:b/>
        </w:rPr>
        <w:t xml:space="preserve">. </w:t>
      </w:r>
      <w:r w:rsidRPr="00E401FD">
        <w:rPr>
          <w:b/>
        </w:rPr>
        <w:t xml:space="preserve">Number of </w:t>
      </w:r>
      <w:r w:rsidRPr="00A564DC">
        <w:rPr>
          <w:b/>
        </w:rPr>
        <w:t>CAR-T</w:t>
      </w:r>
      <w:r w:rsidR="0028290A" w:rsidRPr="00A564DC">
        <w:rPr>
          <w:b/>
        </w:rPr>
        <w:t xml:space="preserve"> </w:t>
      </w:r>
      <w:r w:rsidRPr="00A564DC">
        <w:rPr>
          <w:b/>
        </w:rPr>
        <w:t>administrations</w:t>
      </w:r>
      <w:r w:rsidRPr="00E401FD">
        <w:rPr>
          <w:b/>
        </w:rPr>
        <w:t xml:space="preserve"> performed</w:t>
      </w:r>
      <w:r>
        <w:rPr>
          <w:b/>
        </w:rPr>
        <w:t xml:space="preserve"> with </w:t>
      </w:r>
      <w:r>
        <w:rPr>
          <w:b/>
          <w:u w:val="single"/>
        </w:rPr>
        <w:t>clinical trial or research protocol</w:t>
      </w:r>
      <w:r>
        <w:rPr>
          <w:b/>
        </w:rPr>
        <w:t xml:space="preserve"> products, by patient age</w:t>
      </w:r>
    </w:p>
    <w:p w14:paraId="4A4142CF" w14:textId="77777777" w:rsidR="00D72CD3" w:rsidRPr="00E401FD" w:rsidRDefault="00D72CD3" w:rsidP="00D72CD3">
      <w:pPr>
        <w:rPr>
          <w:b/>
        </w:rPr>
      </w:pPr>
    </w:p>
    <w:p w14:paraId="44ACE002" w14:textId="5B521ECD" w:rsidR="00D72CD3" w:rsidRPr="0028290A" w:rsidRDefault="00D72CD3" w:rsidP="00D72CD3">
      <w:pPr>
        <w:rPr>
          <w:bCs/>
          <w:szCs w:val="22"/>
        </w:rPr>
      </w:pPr>
      <w:r w:rsidRPr="0028290A">
        <w:rPr>
          <w:bCs/>
          <w:szCs w:val="22"/>
        </w:rPr>
        <w:t xml:space="preserve">Record the total number of administrations performed in the years indicated. </w:t>
      </w:r>
      <w:r w:rsidR="00ED11A4" w:rsidRPr="00ED11A4">
        <w:rPr>
          <w:bCs/>
          <w:szCs w:val="22"/>
        </w:rPr>
        <w:t xml:space="preserve">Patients with multiple administration events will be counted more than once, multiple administrations within one event (i.e. split dosing) will be counted once. </w:t>
      </w:r>
      <w:r w:rsidR="00E61AE8" w:rsidRPr="0028290A">
        <w:rPr>
          <w:bCs/>
          <w:szCs w:val="22"/>
        </w:rPr>
        <w:t xml:space="preserve"> </w:t>
      </w:r>
      <w:r w:rsidR="00E61AE8" w:rsidRPr="00A564DC">
        <w:rPr>
          <w:bCs/>
          <w:szCs w:val="22"/>
        </w:rPr>
        <w:t>Include</w:t>
      </w:r>
      <w:r w:rsidR="00E61AE8" w:rsidRPr="0028290A">
        <w:rPr>
          <w:bCs/>
          <w:szCs w:val="22"/>
        </w:rPr>
        <w:t xml:space="preserve"> Individual IND administrations. </w:t>
      </w:r>
    </w:p>
    <w:p w14:paraId="371A7A47" w14:textId="77777777" w:rsidR="00D72CD3" w:rsidRDefault="00D72CD3" w:rsidP="00D72CD3">
      <w:pPr>
        <w:pStyle w:val="Header"/>
        <w:tabs>
          <w:tab w:val="clear" w:pos="4320"/>
          <w:tab w:val="clear" w:pos="8640"/>
        </w:tabs>
      </w:pPr>
    </w:p>
    <w:p w14:paraId="0DD1CF8F" w14:textId="77777777" w:rsidR="00D72CD3" w:rsidRDefault="00D72CD3" w:rsidP="00D72CD3">
      <w:pPr>
        <w:pStyle w:val="Header"/>
        <w:tabs>
          <w:tab w:val="clear" w:pos="4320"/>
          <w:tab w:val="clear" w:pos="8640"/>
        </w:tabs>
      </w:pPr>
    </w:p>
    <w:tbl>
      <w:tblPr>
        <w:tblW w:w="8794" w:type="dxa"/>
        <w:tblInd w:w="55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234"/>
        <w:gridCol w:w="1800"/>
        <w:gridCol w:w="2070"/>
        <w:gridCol w:w="1800"/>
        <w:gridCol w:w="1890"/>
      </w:tblGrid>
      <w:tr w:rsidR="00D72CD3" w:rsidRPr="00267249" w14:paraId="7A192EE8" w14:textId="77777777" w:rsidTr="009112CA">
        <w:trPr>
          <w:trHeight w:val="421"/>
          <w:tblHeader/>
        </w:trPr>
        <w:tc>
          <w:tcPr>
            <w:tcW w:w="1234" w:type="dxa"/>
            <w:vAlign w:val="center"/>
          </w:tcPr>
          <w:p w14:paraId="20714D33" w14:textId="368A7B73" w:rsidR="00EE52E4" w:rsidRDefault="00EE52E4" w:rsidP="009112CA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Calendar</w:t>
            </w:r>
          </w:p>
          <w:p w14:paraId="45146BA7" w14:textId="00A04B31" w:rsidR="00D72CD3" w:rsidRPr="00267249" w:rsidRDefault="00D72CD3" w:rsidP="009112CA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Year</w:t>
            </w:r>
          </w:p>
        </w:tc>
        <w:tc>
          <w:tcPr>
            <w:tcW w:w="1800" w:type="dxa"/>
            <w:vAlign w:val="center"/>
          </w:tcPr>
          <w:p w14:paraId="3B72C32E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0-10</w:t>
            </w:r>
          </w:p>
        </w:tc>
        <w:tc>
          <w:tcPr>
            <w:tcW w:w="2070" w:type="dxa"/>
            <w:vAlign w:val="center"/>
          </w:tcPr>
          <w:p w14:paraId="3CB68990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1-17</w:t>
            </w:r>
          </w:p>
        </w:tc>
        <w:tc>
          <w:tcPr>
            <w:tcW w:w="1800" w:type="dxa"/>
            <w:vAlign w:val="center"/>
          </w:tcPr>
          <w:p w14:paraId="41C82896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18-64</w:t>
            </w:r>
          </w:p>
        </w:tc>
        <w:tc>
          <w:tcPr>
            <w:tcW w:w="1890" w:type="dxa"/>
            <w:vAlign w:val="center"/>
          </w:tcPr>
          <w:p w14:paraId="36C9E313" w14:textId="77777777" w:rsidR="00D72CD3" w:rsidRPr="00267249" w:rsidRDefault="00D72CD3" w:rsidP="009112CA">
            <w:pPr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ge 65+</w:t>
            </w:r>
          </w:p>
        </w:tc>
      </w:tr>
      <w:tr w:rsidR="00D72CD3" w:rsidRPr="00267249" w14:paraId="55211DD3" w14:textId="77777777" w:rsidTr="009112CA">
        <w:trPr>
          <w:trHeight w:val="247"/>
        </w:trPr>
        <w:tc>
          <w:tcPr>
            <w:tcW w:w="1234" w:type="dxa"/>
          </w:tcPr>
          <w:p w14:paraId="332986C6" w14:textId="7438244D" w:rsidR="00D72CD3" w:rsidRPr="000129ED" w:rsidRDefault="0067458B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0</w:t>
            </w:r>
          </w:p>
        </w:tc>
        <w:tc>
          <w:tcPr>
            <w:tcW w:w="1800" w:type="dxa"/>
          </w:tcPr>
          <w:p w14:paraId="5B242395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475FA2D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0D0B4B2B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054F7AA7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1B91BC84" w14:textId="77777777" w:rsidTr="009112CA">
        <w:trPr>
          <w:trHeight w:val="232"/>
        </w:trPr>
        <w:tc>
          <w:tcPr>
            <w:tcW w:w="1234" w:type="dxa"/>
          </w:tcPr>
          <w:p w14:paraId="72821A97" w14:textId="0AA8EA10" w:rsidR="00D72CD3" w:rsidRPr="000129ED" w:rsidRDefault="0067458B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1</w:t>
            </w:r>
          </w:p>
        </w:tc>
        <w:tc>
          <w:tcPr>
            <w:tcW w:w="1800" w:type="dxa"/>
          </w:tcPr>
          <w:p w14:paraId="04430520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A285041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179B86DC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44917712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79B27A52" w14:textId="77777777" w:rsidTr="009112CA">
        <w:trPr>
          <w:trHeight w:val="232"/>
        </w:trPr>
        <w:tc>
          <w:tcPr>
            <w:tcW w:w="1234" w:type="dxa"/>
          </w:tcPr>
          <w:p w14:paraId="40F9D8AA" w14:textId="2B5573A5" w:rsidR="00D72CD3" w:rsidRDefault="0067458B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2</w:t>
            </w:r>
          </w:p>
        </w:tc>
        <w:tc>
          <w:tcPr>
            <w:tcW w:w="1800" w:type="dxa"/>
          </w:tcPr>
          <w:p w14:paraId="4BF9BAE3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46837B1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3D161F63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14BEE060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45185697" w14:textId="77777777" w:rsidTr="009112CA">
        <w:trPr>
          <w:trHeight w:val="232"/>
        </w:trPr>
        <w:tc>
          <w:tcPr>
            <w:tcW w:w="1234" w:type="dxa"/>
          </w:tcPr>
          <w:p w14:paraId="4F0B8583" w14:textId="58102133" w:rsidR="00D72CD3" w:rsidRDefault="0067458B" w:rsidP="009112CA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023</w:t>
            </w:r>
          </w:p>
        </w:tc>
        <w:tc>
          <w:tcPr>
            <w:tcW w:w="1800" w:type="dxa"/>
          </w:tcPr>
          <w:p w14:paraId="080DD7D2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161D55FA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7E78249E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6221C891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  <w:tr w:rsidR="00D72CD3" w:rsidRPr="00267249" w14:paraId="0D25670A" w14:textId="77777777" w:rsidTr="009112CA">
        <w:trPr>
          <w:trHeight w:val="247"/>
        </w:trPr>
        <w:tc>
          <w:tcPr>
            <w:tcW w:w="1234" w:type="dxa"/>
          </w:tcPr>
          <w:p w14:paraId="51BEB89E" w14:textId="77777777" w:rsidR="00D72CD3" w:rsidRPr="00E61AE8" w:rsidRDefault="00D72CD3" w:rsidP="009112CA">
            <w:pPr>
              <w:rPr>
                <w:b/>
                <w:bCs/>
                <w:szCs w:val="22"/>
              </w:rPr>
            </w:pPr>
            <w:r w:rsidRPr="00E61AE8">
              <w:rPr>
                <w:b/>
                <w:bCs/>
                <w:szCs w:val="22"/>
              </w:rPr>
              <w:t>Total</w:t>
            </w:r>
          </w:p>
        </w:tc>
        <w:tc>
          <w:tcPr>
            <w:tcW w:w="1800" w:type="dxa"/>
          </w:tcPr>
          <w:p w14:paraId="1CBD7678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2070" w:type="dxa"/>
          </w:tcPr>
          <w:p w14:paraId="2B7690BE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00" w:type="dxa"/>
          </w:tcPr>
          <w:p w14:paraId="7E9B96DF" w14:textId="77777777" w:rsidR="00D72CD3" w:rsidRPr="00267249" w:rsidRDefault="00D72CD3" w:rsidP="009112CA">
            <w:pPr>
              <w:rPr>
                <w:szCs w:val="22"/>
              </w:rPr>
            </w:pPr>
          </w:p>
        </w:tc>
        <w:tc>
          <w:tcPr>
            <w:tcW w:w="1890" w:type="dxa"/>
          </w:tcPr>
          <w:p w14:paraId="31F7DEA6" w14:textId="77777777" w:rsidR="00D72CD3" w:rsidRPr="00267249" w:rsidRDefault="00D72CD3" w:rsidP="009112CA">
            <w:pPr>
              <w:rPr>
                <w:szCs w:val="22"/>
              </w:rPr>
            </w:pPr>
          </w:p>
        </w:tc>
      </w:tr>
    </w:tbl>
    <w:p w14:paraId="5CF26812" w14:textId="77777777" w:rsidR="00F1486E" w:rsidRDefault="00F1486E" w:rsidP="00F1486E">
      <w:pPr>
        <w:pStyle w:val="Header"/>
        <w:tabs>
          <w:tab w:val="clear" w:pos="4320"/>
          <w:tab w:val="clear" w:pos="8640"/>
        </w:tabs>
      </w:pPr>
      <w:r>
        <w:tab/>
      </w:r>
    </w:p>
    <w:p w14:paraId="0A36A1F2" w14:textId="77777777" w:rsidR="009E1F15" w:rsidRDefault="009E1F15" w:rsidP="00316A4E">
      <w:pPr>
        <w:ind w:left="720" w:hanging="720"/>
        <w:rPr>
          <w:b/>
        </w:rPr>
      </w:pPr>
    </w:p>
    <w:p w14:paraId="5A8F6144" w14:textId="326ECD99" w:rsidR="0052190B" w:rsidRDefault="00F92D37" w:rsidP="00316A4E">
      <w:pPr>
        <w:ind w:left="720" w:hanging="720"/>
      </w:pPr>
      <w:r>
        <w:rPr>
          <w:b/>
        </w:rPr>
        <w:t>A</w:t>
      </w:r>
      <w:r w:rsidR="002E43CC">
        <w:rPr>
          <w:b/>
        </w:rPr>
        <w:t>-</w:t>
      </w:r>
      <w:r w:rsidR="00CE1069">
        <w:rPr>
          <w:b/>
        </w:rPr>
        <w:t>6</w:t>
      </w:r>
      <w:r w:rsidR="00CA7354">
        <w:rPr>
          <w:b/>
        </w:rPr>
        <w:t>.</w:t>
      </w:r>
      <w:r w:rsidR="00CA7354">
        <w:rPr>
          <w:b/>
        </w:rPr>
        <w:tab/>
        <w:t xml:space="preserve">Has </w:t>
      </w:r>
      <w:r w:rsidR="00612956">
        <w:rPr>
          <w:b/>
        </w:rPr>
        <w:t>the</w:t>
      </w:r>
      <w:r w:rsidR="00316A4E">
        <w:rPr>
          <w:b/>
        </w:rPr>
        <w:t xml:space="preserve"> </w:t>
      </w:r>
      <w:r w:rsidR="00CA7354">
        <w:rPr>
          <w:b/>
        </w:rPr>
        <w:t xml:space="preserve">Program been closed or suspended for any reason during the </w:t>
      </w:r>
      <w:r w:rsidR="0052190B">
        <w:rPr>
          <w:b/>
        </w:rPr>
        <w:t>past 36 months?</w:t>
      </w:r>
      <w:r w:rsidR="00CA7354">
        <w:tab/>
      </w:r>
      <w:r w:rsidR="00CA7354">
        <w:tab/>
      </w:r>
      <w:r w:rsidR="00CA7354">
        <w:tab/>
      </w:r>
    </w:p>
    <w:p w14:paraId="499348AA" w14:textId="787657F4" w:rsidR="00CA7354" w:rsidRDefault="00E61AE8" w:rsidP="0052190B">
      <w:pPr>
        <w:ind w:left="2160" w:firstLine="720"/>
        <w:rPr>
          <w:sz w:val="20"/>
        </w:rPr>
      </w:pPr>
      <w:r w:rsidRPr="00267249">
        <w:rPr>
          <w:szCs w:val="22"/>
        </w:rPr>
        <w:t xml:space="preserve">Yes </w:t>
      </w: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 No </w:t>
      </w: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="00CA7354">
        <w:rPr>
          <w:sz w:val="20"/>
        </w:rPr>
        <w:t xml:space="preserve"> </w:t>
      </w:r>
      <w:bookmarkStart w:id="2" w:name="Check3"/>
      <w:bookmarkStart w:id="3" w:name="Check4"/>
      <w:bookmarkEnd w:id="2"/>
      <w:bookmarkEnd w:id="3"/>
      <w:r w:rsidR="0052190B">
        <w:rPr>
          <w:sz w:val="20"/>
        </w:rPr>
        <w:t xml:space="preserve">  </w:t>
      </w:r>
    </w:p>
    <w:p w14:paraId="32578F3B" w14:textId="77777777" w:rsidR="00CA7354" w:rsidRDefault="00CA7354"/>
    <w:p w14:paraId="641E8C5E" w14:textId="77777777" w:rsidR="00CA7354" w:rsidRDefault="00CA7354">
      <w:pPr>
        <w:rPr>
          <w:sz w:val="20"/>
        </w:rPr>
      </w:pPr>
      <w:r>
        <w:tab/>
      </w:r>
      <w:r w:rsidRPr="00E66410">
        <w:rPr>
          <w:sz w:val="20"/>
        </w:rPr>
        <w:t>If yes, provide dates and explain</w:t>
      </w:r>
      <w:r w:rsidR="009B0D4D">
        <w:rPr>
          <w:sz w:val="20"/>
        </w:rPr>
        <w:t>:</w:t>
      </w:r>
    </w:p>
    <w:p w14:paraId="02FBEC5C" w14:textId="77777777" w:rsidR="00893C6F" w:rsidRDefault="00893C6F">
      <w:pPr>
        <w:rPr>
          <w:sz w:val="20"/>
        </w:rPr>
      </w:pPr>
    </w:p>
    <w:p w14:paraId="3FDE8B7A" w14:textId="77777777" w:rsidR="0052190B" w:rsidRDefault="0052190B"/>
    <w:p w14:paraId="107CE0AD" w14:textId="20DB96F3" w:rsidR="00CA7354" w:rsidRDefault="00F92D37">
      <w:pPr>
        <w:rPr>
          <w:b/>
        </w:rPr>
      </w:pPr>
      <w:r w:rsidRPr="00260FC8">
        <w:rPr>
          <w:b/>
          <w:bCs/>
        </w:rPr>
        <w:t>A</w:t>
      </w:r>
      <w:r w:rsidR="002E43CC">
        <w:rPr>
          <w:b/>
          <w:bCs/>
        </w:rPr>
        <w:t>-</w:t>
      </w:r>
      <w:r w:rsidR="00CE1069">
        <w:rPr>
          <w:b/>
          <w:bCs/>
        </w:rPr>
        <w:t>7</w:t>
      </w:r>
      <w:r w:rsidR="00CA7354" w:rsidRPr="00260FC8">
        <w:rPr>
          <w:b/>
          <w:bCs/>
        </w:rPr>
        <w:t>.</w:t>
      </w:r>
      <w:r w:rsidR="00CA7354">
        <w:rPr>
          <w:b/>
        </w:rPr>
        <w:tab/>
        <w:t xml:space="preserve">How does </w:t>
      </w:r>
      <w:r w:rsidR="00612956">
        <w:rPr>
          <w:b/>
        </w:rPr>
        <w:t>the</w:t>
      </w:r>
      <w:r w:rsidR="00CA7354">
        <w:rPr>
          <w:b/>
        </w:rPr>
        <w:t xml:space="preserve"> Program provide the following </w:t>
      </w:r>
      <w:r w:rsidR="00893C6F">
        <w:rPr>
          <w:b/>
        </w:rPr>
        <w:t>cell therapy</w:t>
      </w:r>
      <w:r w:rsidR="00CA7354">
        <w:rPr>
          <w:b/>
        </w:rPr>
        <w:t>-related services?</w:t>
      </w:r>
    </w:p>
    <w:p w14:paraId="21C41455" w14:textId="77777777" w:rsidR="00CA7354" w:rsidRDefault="00CA7354">
      <w:pPr>
        <w:rPr>
          <w:b/>
        </w:rPr>
      </w:pPr>
    </w:p>
    <w:p w14:paraId="12FEA86B" w14:textId="0754FA55" w:rsidR="00E61AE8" w:rsidRPr="00267249" w:rsidRDefault="00CA7354" w:rsidP="00E61AE8">
      <w:pPr>
        <w:ind w:firstLine="720"/>
        <w:rPr>
          <w:szCs w:val="22"/>
        </w:rPr>
      </w:pPr>
      <w:r>
        <w:t>Apheresis</w:t>
      </w:r>
      <w:r>
        <w:tab/>
      </w:r>
      <w:r w:rsidR="00893C6F">
        <w:tab/>
      </w:r>
      <w:r>
        <w:tab/>
      </w:r>
      <w:r>
        <w:tab/>
      </w:r>
      <w:r>
        <w:tab/>
      </w:r>
      <w:r w:rsidR="00E61AE8"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6D5385D9" w14:textId="1A508421" w:rsidR="00CA7354" w:rsidRDefault="0009707D">
      <w:pPr>
        <w:ind w:firstLine="720"/>
      </w:pPr>
      <w:r>
        <w:t>Lymphodepleting</w:t>
      </w:r>
      <w:r w:rsidR="00CA7354">
        <w:t xml:space="preserve"> Regimens</w:t>
      </w:r>
      <w:r w:rsidR="00CA7354">
        <w:tab/>
      </w:r>
      <w:r w:rsidR="00CA7354">
        <w:tab/>
      </w:r>
      <w:r w:rsidR="00CA7354">
        <w:tab/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3842BB5C" w14:textId="3F1B8A10" w:rsidR="00CA7354" w:rsidRDefault="0009707D">
      <w:pPr>
        <w:ind w:firstLine="720"/>
      </w:pPr>
      <w:r>
        <w:t>Cell</w:t>
      </w:r>
      <w:r w:rsidR="000346AC">
        <w:t xml:space="preserve"> Therapy</w:t>
      </w:r>
      <w:r>
        <w:t xml:space="preserve"> In</w:t>
      </w:r>
      <w:r w:rsidR="00CA7354">
        <w:t>fusion</w:t>
      </w:r>
      <w:r w:rsidR="00CA7354">
        <w:tab/>
      </w:r>
      <w:r>
        <w:tab/>
      </w:r>
      <w:r w:rsidR="00CA7354">
        <w:tab/>
      </w:r>
      <w:r w:rsidR="00CA7354">
        <w:tab/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731A970E" w14:textId="00647A82" w:rsidR="00CA7354" w:rsidRDefault="0038547F">
      <w:pPr>
        <w:ind w:firstLine="720"/>
      </w:pPr>
      <w:r>
        <w:t>Post-infusion Care</w:t>
      </w:r>
      <w:r w:rsidR="00CA7354">
        <w:tab/>
      </w:r>
      <w:r w:rsidR="00CA7354">
        <w:tab/>
      </w:r>
      <w:r w:rsidR="00CA7354">
        <w:tab/>
      </w:r>
      <w:r w:rsidR="00CA7354">
        <w:tab/>
        <w:t xml:space="preserve"> </w:t>
      </w:r>
      <w:r w:rsidR="00E61AE8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in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outpatient</w:t>
      </w:r>
      <w:r w:rsidR="00E61AE8" w:rsidRPr="00267249">
        <w:rPr>
          <w:szCs w:val="22"/>
        </w:rPr>
        <w:tab/>
      </w:r>
      <w:r w:rsidR="00E61AE8"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E61AE8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E61AE8" w:rsidRPr="00267249">
        <w:rPr>
          <w:szCs w:val="22"/>
        </w:rPr>
        <w:fldChar w:fldCharType="end"/>
      </w:r>
      <w:r w:rsidR="00E61AE8" w:rsidRPr="00267249">
        <w:rPr>
          <w:szCs w:val="22"/>
        </w:rPr>
        <w:t xml:space="preserve"> both</w:t>
      </w:r>
    </w:p>
    <w:p w14:paraId="647FEA68" w14:textId="77777777" w:rsidR="0038547F" w:rsidRDefault="0038547F">
      <w:pPr>
        <w:rPr>
          <w:b/>
        </w:rPr>
      </w:pPr>
    </w:p>
    <w:p w14:paraId="3382796A" w14:textId="7201F730" w:rsidR="00485993" w:rsidRDefault="00485993">
      <w:pPr>
        <w:rPr>
          <w:sz w:val="20"/>
        </w:rPr>
      </w:pPr>
      <w:r>
        <w:rPr>
          <w:sz w:val="20"/>
        </w:rPr>
        <w:tab/>
      </w:r>
    </w:p>
    <w:p w14:paraId="5A405425" w14:textId="77777777" w:rsidR="002E33C5" w:rsidRDefault="002E33C5">
      <w:pPr>
        <w:rPr>
          <w:sz w:val="20"/>
        </w:rPr>
      </w:pPr>
    </w:p>
    <w:p w14:paraId="35805BD8" w14:textId="77777777" w:rsidR="002E33C5" w:rsidRDefault="002E33C5">
      <w:pPr>
        <w:rPr>
          <w:sz w:val="20"/>
        </w:rPr>
      </w:pPr>
    </w:p>
    <w:p w14:paraId="5693A3FF" w14:textId="77777777" w:rsidR="002E33C5" w:rsidRDefault="002E33C5">
      <w:pPr>
        <w:rPr>
          <w:sz w:val="20"/>
        </w:rPr>
      </w:pPr>
    </w:p>
    <w:p w14:paraId="297B8BE8" w14:textId="77777777" w:rsidR="002E33C5" w:rsidRDefault="002E33C5">
      <w:pPr>
        <w:rPr>
          <w:sz w:val="20"/>
        </w:rPr>
      </w:pPr>
    </w:p>
    <w:p w14:paraId="048BB853" w14:textId="77777777" w:rsidR="002E33C5" w:rsidRDefault="002E33C5">
      <w:pPr>
        <w:rPr>
          <w:sz w:val="20"/>
        </w:rPr>
      </w:pPr>
    </w:p>
    <w:p w14:paraId="2F78A669" w14:textId="56257C4B" w:rsidR="00CA7354" w:rsidRDefault="007752FA" w:rsidP="002E33C5">
      <w:r w:rsidRPr="00E401FD">
        <w:rPr>
          <w:b/>
          <w:bCs/>
          <w:szCs w:val="22"/>
        </w:rPr>
        <w:lastRenderedPageBreak/>
        <w:t>A</w:t>
      </w:r>
      <w:r w:rsidR="002E43CC">
        <w:rPr>
          <w:b/>
          <w:bCs/>
          <w:szCs w:val="22"/>
        </w:rPr>
        <w:t>-</w:t>
      </w:r>
      <w:r w:rsidR="00CE1069">
        <w:rPr>
          <w:b/>
          <w:bCs/>
          <w:szCs w:val="22"/>
        </w:rPr>
        <w:t>8</w:t>
      </w:r>
      <w:r>
        <w:rPr>
          <w:sz w:val="20"/>
        </w:rPr>
        <w:t xml:space="preserve">       </w:t>
      </w:r>
      <w:r w:rsidR="00CA7354">
        <w:tab/>
      </w:r>
      <w:r w:rsidR="00A75C17">
        <w:t>Indications</w:t>
      </w:r>
      <w:r w:rsidR="0098334C">
        <w:t xml:space="preserve"> for which </w:t>
      </w:r>
      <w:r w:rsidR="0078321C">
        <w:t xml:space="preserve">FDA-approved </w:t>
      </w:r>
      <w:r w:rsidR="0009707D">
        <w:t>CAR-T therapies</w:t>
      </w:r>
      <w:r w:rsidR="0098334C">
        <w:t xml:space="preserve"> are </w:t>
      </w:r>
      <w:r w:rsidR="00260FC8">
        <w:t>administered</w:t>
      </w:r>
      <w:r w:rsidR="00E61AE8">
        <w:t xml:space="preserve"> in </w:t>
      </w:r>
      <w:r w:rsidR="00612956">
        <w:t>the Program</w:t>
      </w:r>
      <w:r w:rsidR="0009707D">
        <w:t>:</w:t>
      </w:r>
    </w:p>
    <w:p w14:paraId="14E392FE" w14:textId="65A59FF6" w:rsidR="00A75C17" w:rsidRDefault="00A75C17" w:rsidP="00A75C17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Acute lymphoblastic leukemia – adult</w:t>
      </w:r>
    </w:p>
    <w:p w14:paraId="438F17E9" w14:textId="55432920" w:rsidR="00A75C17" w:rsidRDefault="00A75C17" w:rsidP="00A75C17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 xml:space="preserve">Acute lymphoblastic leukemia – pediatric </w:t>
      </w:r>
    </w:p>
    <w:p w14:paraId="7C97B36C" w14:textId="7EDFE595" w:rsidR="009A6A81" w:rsidRDefault="003D63D2" w:rsidP="003D63D2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="00A75C17">
        <w:rPr>
          <w:szCs w:val="22"/>
        </w:rPr>
        <w:t xml:space="preserve"> </w:t>
      </w:r>
      <w:r w:rsidR="009A6A81">
        <w:rPr>
          <w:szCs w:val="22"/>
        </w:rPr>
        <w:t>Diffuse large B-cell lymphoma</w:t>
      </w:r>
      <w:r w:rsidR="0078321C">
        <w:rPr>
          <w:szCs w:val="22"/>
        </w:rPr>
        <w:t>/Primary mediastinal B-cell lymphoma/Transformed lymphoma</w:t>
      </w:r>
    </w:p>
    <w:p w14:paraId="4B9146EB" w14:textId="0718B824" w:rsidR="003D63D2" w:rsidRDefault="009A6A81" w:rsidP="003D63D2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>
        <w:rPr>
          <w:szCs w:val="22"/>
        </w:rPr>
        <w:t xml:space="preserve"> </w:t>
      </w:r>
      <w:r w:rsidR="00A75C17">
        <w:rPr>
          <w:szCs w:val="22"/>
        </w:rPr>
        <w:t xml:space="preserve">Follicular </w:t>
      </w:r>
      <w:r w:rsidR="003D63D2">
        <w:rPr>
          <w:szCs w:val="22"/>
        </w:rPr>
        <w:t>lymphoma</w:t>
      </w:r>
      <w:r w:rsidR="003D63D2" w:rsidRPr="00267249">
        <w:rPr>
          <w:szCs w:val="22"/>
        </w:rPr>
        <w:tab/>
      </w:r>
      <w:r w:rsidR="003D63D2" w:rsidRPr="00267249">
        <w:rPr>
          <w:szCs w:val="22"/>
        </w:rPr>
        <w:tab/>
      </w:r>
    </w:p>
    <w:p w14:paraId="3D6D14CB" w14:textId="54B9C257" w:rsidR="003D63D2" w:rsidRDefault="003D63D2" w:rsidP="003D63D2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Mantle cell lymphoma</w:t>
      </w:r>
    </w:p>
    <w:p w14:paraId="7561605D" w14:textId="20C6D5AC" w:rsidR="003D63D2" w:rsidRDefault="003D63D2" w:rsidP="003D63D2">
      <w:pPr>
        <w:ind w:firstLine="720"/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Multiple myeloma</w:t>
      </w:r>
    </w:p>
    <w:p w14:paraId="07A77BE8" w14:textId="77777777" w:rsidR="00CA7354" w:rsidRDefault="00CA7354">
      <w:pPr>
        <w:rPr>
          <w:sz w:val="24"/>
        </w:rPr>
      </w:pPr>
      <w:r>
        <w:rPr>
          <w:sz w:val="24"/>
        </w:rPr>
        <w:tab/>
      </w:r>
    </w:p>
    <w:p w14:paraId="2CBB5ACA" w14:textId="651D86C7" w:rsidR="0098334C" w:rsidRDefault="003F6FB3" w:rsidP="003F6FB3">
      <w:pPr>
        <w:pStyle w:val="Heading4"/>
        <w:ind w:left="720" w:hanging="720"/>
      </w:pPr>
      <w:r>
        <w:t>A</w:t>
      </w:r>
      <w:r w:rsidR="002E43CC">
        <w:t>-</w:t>
      </w:r>
      <w:r>
        <w:t>1</w:t>
      </w:r>
      <w:r w:rsidR="00CE1069">
        <w:t>0</w:t>
      </w:r>
      <w:r w:rsidR="00CA7354">
        <w:t>.</w:t>
      </w:r>
      <w:r w:rsidR="00CA7354">
        <w:tab/>
      </w:r>
      <w:r w:rsidR="007752FA">
        <w:t>Manufacturers</w:t>
      </w:r>
      <w:r w:rsidR="003539DF">
        <w:t xml:space="preserve"> with which the</w:t>
      </w:r>
      <w:r w:rsidR="007752FA">
        <w:t xml:space="preserve"> </w:t>
      </w:r>
      <w:r w:rsidR="00612956">
        <w:t xml:space="preserve">Program </w:t>
      </w:r>
      <w:r w:rsidR="007752FA">
        <w:t xml:space="preserve">is </w:t>
      </w:r>
      <w:r w:rsidR="0078321C">
        <w:t>currently</w:t>
      </w:r>
      <w:r w:rsidR="0028290A">
        <w:t xml:space="preserve"> (at the time of RFI completion)</w:t>
      </w:r>
      <w:r w:rsidR="0078321C">
        <w:t xml:space="preserve"> </w:t>
      </w:r>
      <w:r w:rsidR="00953E53">
        <w:t>certified</w:t>
      </w:r>
      <w:r w:rsidR="007752FA">
        <w:t xml:space="preserve"> for </w:t>
      </w:r>
      <w:r w:rsidR="006721FF">
        <w:t xml:space="preserve">FDA-approved </w:t>
      </w:r>
      <w:r w:rsidR="007752FA">
        <w:t>CAR-T therapies</w:t>
      </w:r>
      <w:r w:rsidR="00E61AE8">
        <w:t>:</w:t>
      </w:r>
      <w:r w:rsidR="006721FF">
        <w:t xml:space="preserve"> </w:t>
      </w:r>
    </w:p>
    <w:p w14:paraId="5A74FBD1" w14:textId="5BEA77E2" w:rsidR="0098334C" w:rsidRDefault="0098334C" w:rsidP="003F6FB3">
      <w:pPr>
        <w:pStyle w:val="Heading4"/>
        <w:ind w:left="720" w:hanging="720"/>
      </w:pPr>
    </w:p>
    <w:p w14:paraId="10427A2F" w14:textId="3AC85C56" w:rsidR="003539DF" w:rsidRDefault="003539DF" w:rsidP="003539DF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 xml:space="preserve">Bristol Myers Squibb </w:t>
      </w:r>
    </w:p>
    <w:p w14:paraId="60B8E781" w14:textId="4594FE79" w:rsidR="00E31DA4" w:rsidRDefault="00E31DA4" w:rsidP="00E31DA4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 w:rsidRPr="0028290A">
        <w:rPr>
          <w:szCs w:val="22"/>
        </w:rPr>
        <w:t>J&amp;J/Janssen/Legend</w:t>
      </w:r>
    </w:p>
    <w:p w14:paraId="61560FF3" w14:textId="1B048CD8" w:rsidR="003539DF" w:rsidRDefault="003539DF" w:rsidP="003539DF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>
        <w:rPr>
          <w:szCs w:val="22"/>
        </w:rPr>
        <w:t xml:space="preserve"> Kite Pharma</w:t>
      </w:r>
      <w:r w:rsidR="0078321C">
        <w:rPr>
          <w:szCs w:val="22"/>
        </w:rPr>
        <w:t>/Gilead</w:t>
      </w:r>
    </w:p>
    <w:p w14:paraId="3DAEC3EE" w14:textId="7DD54CDA" w:rsidR="003539DF" w:rsidRDefault="003539DF" w:rsidP="003539DF">
      <w:pPr>
        <w:ind w:firstLine="720"/>
        <w:rPr>
          <w:szCs w:val="22"/>
        </w:rPr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 xml:space="preserve">Novartis </w:t>
      </w:r>
    </w:p>
    <w:p w14:paraId="749F5574" w14:textId="7A15E9B0" w:rsidR="003539DF" w:rsidRDefault="003539DF" w:rsidP="003539DF">
      <w:pPr>
        <w:ind w:firstLine="720"/>
      </w:pPr>
      <w:r w:rsidRPr="00267249">
        <w:rPr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Pr="00267249">
        <w:rPr>
          <w:szCs w:val="22"/>
        </w:rPr>
        <w:fldChar w:fldCharType="end"/>
      </w:r>
      <w:r w:rsidRPr="00267249">
        <w:rPr>
          <w:szCs w:val="22"/>
        </w:rPr>
        <w:t xml:space="preserve"> </w:t>
      </w:r>
      <w:r>
        <w:rPr>
          <w:szCs w:val="22"/>
        </w:rPr>
        <w:t>Other</w:t>
      </w:r>
      <w:r w:rsidR="0028290A">
        <w:rPr>
          <w:szCs w:val="22"/>
        </w:rPr>
        <w:t xml:space="preserve">: </w:t>
      </w:r>
      <w:r>
        <w:rPr>
          <w:szCs w:val="22"/>
        </w:rPr>
        <w:t>_________</w:t>
      </w:r>
    </w:p>
    <w:p w14:paraId="4D060872" w14:textId="64689326" w:rsidR="007752FA" w:rsidRDefault="007752FA" w:rsidP="007752FA"/>
    <w:p w14:paraId="4FE4E4EE" w14:textId="77777777" w:rsidR="00CA7354" w:rsidRDefault="00CA7354">
      <w:r>
        <w:rPr>
          <w:b/>
          <w:u w:val="single"/>
        </w:rPr>
        <w:t xml:space="preserve">Part </w:t>
      </w:r>
      <w:r w:rsidR="00965FE5">
        <w:rPr>
          <w:b/>
          <w:u w:val="single"/>
        </w:rPr>
        <w:t>B</w:t>
      </w:r>
      <w:r>
        <w:rPr>
          <w:b/>
          <w:u w:val="single"/>
        </w:rPr>
        <w:t>:    Protocols</w:t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</w:p>
    <w:p w14:paraId="1B2F65F1" w14:textId="77777777" w:rsidR="00CA7354" w:rsidRDefault="00CA7354">
      <w:pPr>
        <w:rPr>
          <w:b/>
          <w:u w:val="single"/>
        </w:rPr>
      </w:pPr>
    </w:p>
    <w:p w14:paraId="5D696607" w14:textId="5CC4E683" w:rsidR="00AC2F9D" w:rsidRDefault="00965FE5" w:rsidP="00AC2F9D">
      <w:pPr>
        <w:ind w:left="720"/>
        <w:rPr>
          <w:sz w:val="20"/>
        </w:rPr>
      </w:pPr>
      <w:r>
        <w:rPr>
          <w:b/>
        </w:rPr>
        <w:t>B</w:t>
      </w:r>
      <w:r w:rsidR="00CA7354">
        <w:rPr>
          <w:b/>
        </w:rPr>
        <w:t>-1.</w:t>
      </w:r>
      <w:r w:rsidR="00CA7354">
        <w:rPr>
          <w:b/>
        </w:rPr>
        <w:tab/>
        <w:t>Are all patients managed under a protocol (either research</w:t>
      </w:r>
      <w:r w:rsidR="00CE1069">
        <w:rPr>
          <w:b/>
        </w:rPr>
        <w:t xml:space="preserve"> or</w:t>
      </w:r>
      <w:r w:rsidR="00CA7354">
        <w:rPr>
          <w:b/>
        </w:rPr>
        <w:t xml:space="preserve"> institutional standard of car</w:t>
      </w:r>
      <w:r w:rsidR="00CE1069">
        <w:rPr>
          <w:b/>
        </w:rPr>
        <w:t>e</w:t>
      </w:r>
      <w:r w:rsidR="00CA7354">
        <w:rPr>
          <w:b/>
        </w:rPr>
        <w:t>)?</w:t>
      </w:r>
      <w:r w:rsidR="00CA7354">
        <w:rPr>
          <w:b/>
        </w:rPr>
        <w:tab/>
      </w:r>
      <w:r w:rsidR="00AC2F9D" w:rsidRPr="00267249">
        <w:rPr>
          <w:szCs w:val="22"/>
        </w:rPr>
        <w:t xml:space="preserve">Yes </w:t>
      </w:r>
      <w:r w:rsidR="00AC2F9D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  <w:r w:rsidR="00AC2F9D" w:rsidRPr="00267249">
        <w:rPr>
          <w:szCs w:val="22"/>
        </w:rPr>
        <w:t xml:space="preserve">  No </w:t>
      </w:r>
      <w:r w:rsidR="00AC2F9D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</w:p>
    <w:p w14:paraId="38FC88CD" w14:textId="77777777" w:rsidR="00CA7354" w:rsidRDefault="00CA7354">
      <w:pPr>
        <w:ind w:left="1440" w:hanging="720"/>
      </w:pPr>
    </w:p>
    <w:p w14:paraId="4B18E089" w14:textId="77777777" w:rsidR="00CA7354" w:rsidRDefault="00CA7354">
      <w:pPr>
        <w:ind w:left="1440" w:hanging="720"/>
        <w:rPr>
          <w:b/>
          <w:bCs/>
        </w:rPr>
      </w:pPr>
      <w:r>
        <w:tab/>
      </w:r>
      <w:r>
        <w:rPr>
          <w:b/>
          <w:bCs/>
        </w:rPr>
        <w:t>If tr</w:t>
      </w:r>
      <w:r w:rsidR="00965FE5">
        <w:rPr>
          <w:b/>
          <w:bCs/>
        </w:rPr>
        <w:t>eatments</w:t>
      </w:r>
      <w:r>
        <w:rPr>
          <w:b/>
          <w:bCs/>
        </w:rPr>
        <w:t xml:space="preserve"> are performed “off protocol”, how is the decision made?</w:t>
      </w:r>
    </w:p>
    <w:p w14:paraId="729CD969" w14:textId="0A0CE1F5" w:rsidR="00CA7354" w:rsidRDefault="00CA7354">
      <w:pPr>
        <w:ind w:left="720" w:hanging="720"/>
      </w:pPr>
    </w:p>
    <w:p w14:paraId="2B4525E8" w14:textId="77777777" w:rsidR="00AC2F9D" w:rsidRDefault="00AC2F9D">
      <w:pPr>
        <w:ind w:left="720" w:hanging="720"/>
      </w:pPr>
    </w:p>
    <w:p w14:paraId="45863594" w14:textId="6F4F18CB" w:rsidR="00AC2F9D" w:rsidRDefault="00D76B8B" w:rsidP="00AC2F9D">
      <w:pPr>
        <w:ind w:left="720"/>
        <w:rPr>
          <w:sz w:val="20"/>
        </w:rPr>
      </w:pPr>
      <w:r>
        <w:rPr>
          <w:b/>
        </w:rPr>
        <w:t>B</w:t>
      </w:r>
      <w:r w:rsidR="00CA7354">
        <w:rPr>
          <w:b/>
        </w:rPr>
        <w:t>-</w:t>
      </w:r>
      <w:r w:rsidR="001B67FC">
        <w:rPr>
          <w:b/>
        </w:rPr>
        <w:t>2</w:t>
      </w:r>
      <w:r w:rsidR="00CA7354">
        <w:rPr>
          <w:b/>
        </w:rPr>
        <w:t>.</w:t>
      </w:r>
      <w:r w:rsidR="00CA7354">
        <w:tab/>
      </w:r>
      <w:r w:rsidR="00CA7354">
        <w:rPr>
          <w:b/>
        </w:rPr>
        <w:t xml:space="preserve">Does the Program report </w:t>
      </w:r>
      <w:r w:rsidR="000346AC">
        <w:rPr>
          <w:b/>
        </w:rPr>
        <w:t xml:space="preserve">CAR-T </w:t>
      </w:r>
      <w:r w:rsidR="00CA7354">
        <w:rPr>
          <w:b/>
        </w:rPr>
        <w:t xml:space="preserve">data to the </w:t>
      </w:r>
      <w:r w:rsidR="00F90EE2">
        <w:rPr>
          <w:b/>
        </w:rPr>
        <w:t>C</w:t>
      </w:r>
      <w:r w:rsidR="00CA7354">
        <w:rPr>
          <w:b/>
        </w:rPr>
        <w:t>IBMTR?</w:t>
      </w:r>
      <w:r w:rsidR="00CA7354">
        <w:t xml:space="preserve"> </w:t>
      </w:r>
      <w:r w:rsidR="00AC2F9D" w:rsidRPr="00267249">
        <w:rPr>
          <w:szCs w:val="22"/>
        </w:rPr>
        <w:t xml:space="preserve">Yes </w:t>
      </w:r>
      <w:r w:rsidR="00AC2F9D" w:rsidRPr="00267249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  <w:r w:rsidR="00AC2F9D" w:rsidRPr="00267249">
        <w:rPr>
          <w:szCs w:val="22"/>
        </w:rPr>
        <w:t xml:space="preserve">  No </w:t>
      </w:r>
      <w:r w:rsidR="00AC2F9D" w:rsidRPr="00267249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AC2F9D" w:rsidRPr="00267249">
        <w:rPr>
          <w:szCs w:val="22"/>
        </w:rPr>
        <w:instrText xml:space="preserve"> FORMCHECKBOX </w:instrText>
      </w:r>
      <w:r w:rsidR="00000000">
        <w:rPr>
          <w:szCs w:val="22"/>
        </w:rPr>
      </w:r>
      <w:r w:rsidR="00000000">
        <w:rPr>
          <w:szCs w:val="22"/>
        </w:rPr>
        <w:fldChar w:fldCharType="separate"/>
      </w:r>
      <w:r w:rsidR="00AC2F9D" w:rsidRPr="00267249">
        <w:rPr>
          <w:szCs w:val="22"/>
        </w:rPr>
        <w:fldChar w:fldCharType="end"/>
      </w:r>
    </w:p>
    <w:p w14:paraId="68B91515" w14:textId="79A4EE3D" w:rsidR="00CA7354" w:rsidRDefault="00CA7354" w:rsidP="00A564DC">
      <w:pPr>
        <w:rPr>
          <w:sz w:val="20"/>
        </w:rPr>
      </w:pPr>
      <w:r>
        <w:tab/>
      </w:r>
    </w:p>
    <w:p w14:paraId="07EC7CA6" w14:textId="3127802C" w:rsidR="00BA183D" w:rsidRDefault="00BA183D">
      <w:pPr>
        <w:ind w:left="720" w:hanging="720"/>
        <w:rPr>
          <w:b/>
        </w:rPr>
      </w:pPr>
    </w:p>
    <w:p w14:paraId="536CD700" w14:textId="1180EBA0" w:rsidR="00453501" w:rsidRDefault="00453501">
      <w:pPr>
        <w:ind w:left="720" w:hanging="720"/>
        <w:rPr>
          <w:b/>
        </w:rPr>
      </w:pPr>
    </w:p>
    <w:p w14:paraId="19DC1DB0" w14:textId="2C6BA422" w:rsidR="00453501" w:rsidRDefault="00453501">
      <w:pPr>
        <w:ind w:left="720" w:hanging="720"/>
        <w:rPr>
          <w:b/>
        </w:rPr>
      </w:pPr>
    </w:p>
    <w:p w14:paraId="388472DC" w14:textId="77777777" w:rsidR="00453501" w:rsidRDefault="00453501">
      <w:pPr>
        <w:ind w:left="720" w:hanging="720"/>
        <w:rPr>
          <w:b/>
        </w:rPr>
      </w:pPr>
    </w:p>
    <w:p w14:paraId="1676AF4B" w14:textId="77777777" w:rsidR="00BA183D" w:rsidRDefault="00BA183D">
      <w:pPr>
        <w:ind w:left="720" w:hanging="720"/>
        <w:rPr>
          <w:b/>
        </w:rPr>
      </w:pPr>
    </w:p>
    <w:p w14:paraId="622F928E" w14:textId="62DD447B" w:rsidR="00CA7354" w:rsidRDefault="0028290A" w:rsidP="00A564DC">
      <w:pPr>
        <w:rPr>
          <w:b/>
          <w:u w:val="single"/>
        </w:rPr>
      </w:pPr>
      <w:r>
        <w:rPr>
          <w:b/>
          <w:u w:val="single"/>
        </w:rPr>
        <w:br w:type="page"/>
      </w:r>
      <w:r w:rsidR="00CA7354">
        <w:rPr>
          <w:b/>
          <w:u w:val="single"/>
        </w:rPr>
        <w:lastRenderedPageBreak/>
        <w:t xml:space="preserve">Part </w:t>
      </w:r>
      <w:r w:rsidR="00D76B8B">
        <w:rPr>
          <w:b/>
          <w:u w:val="single"/>
        </w:rPr>
        <w:t>C</w:t>
      </w:r>
      <w:r w:rsidR="00CA7354">
        <w:rPr>
          <w:b/>
          <w:u w:val="single"/>
        </w:rPr>
        <w:t xml:space="preserve">:     </w:t>
      </w:r>
      <w:r w:rsidR="00D76B8B">
        <w:rPr>
          <w:b/>
          <w:u w:val="single"/>
        </w:rPr>
        <w:t xml:space="preserve">Cellular Therapy </w:t>
      </w:r>
      <w:r w:rsidR="00CA7354">
        <w:rPr>
          <w:b/>
          <w:u w:val="single"/>
        </w:rPr>
        <w:t>Team</w:t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</w:p>
    <w:p w14:paraId="56164845" w14:textId="77777777" w:rsidR="00D76B8B" w:rsidRDefault="00D76B8B" w:rsidP="00D76B8B">
      <w:pPr>
        <w:ind w:left="720" w:hanging="720"/>
        <w:rPr>
          <w:b/>
          <w:u w:val="single"/>
        </w:rPr>
      </w:pPr>
    </w:p>
    <w:p w14:paraId="2A845E5D" w14:textId="31CBAAF9" w:rsidR="00CA7354" w:rsidRDefault="00CA7354" w:rsidP="002E33C5">
      <w:pPr>
        <w:rPr>
          <w:b/>
        </w:rPr>
      </w:pPr>
      <w:r>
        <w:rPr>
          <w:b/>
        </w:rPr>
        <w:tab/>
      </w:r>
      <w:r>
        <w:rPr>
          <w:b/>
        </w:rPr>
        <w:tab/>
      </w:r>
    </w:p>
    <w:tbl>
      <w:tblPr>
        <w:tblW w:w="9604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664"/>
        <w:gridCol w:w="2340"/>
        <w:gridCol w:w="1440"/>
        <w:gridCol w:w="2160"/>
      </w:tblGrid>
      <w:tr w:rsidR="00EE0C23" w14:paraId="489E60A4" w14:textId="3141F30E" w:rsidTr="002E33C5">
        <w:trPr>
          <w:cantSplit/>
          <w:trHeight w:val="1279"/>
          <w:tblHeader/>
        </w:trPr>
        <w:tc>
          <w:tcPr>
            <w:tcW w:w="3664" w:type="dxa"/>
          </w:tcPr>
          <w:p w14:paraId="3324DACC" w14:textId="77777777" w:rsidR="00EE0C23" w:rsidRDefault="00EE0C23" w:rsidP="00260FC8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340" w:type="dxa"/>
          </w:tcPr>
          <w:p w14:paraId="27EA82C0" w14:textId="77777777" w:rsidR="00EE0C23" w:rsidRDefault="00EE0C23" w:rsidP="00260FC8">
            <w:pPr>
              <w:jc w:val="center"/>
              <w:rPr>
                <w:b/>
              </w:rPr>
            </w:pPr>
            <w:r>
              <w:rPr>
                <w:b/>
              </w:rPr>
              <w:t>Board Certification / Specialty</w:t>
            </w:r>
          </w:p>
        </w:tc>
        <w:tc>
          <w:tcPr>
            <w:tcW w:w="1440" w:type="dxa"/>
          </w:tcPr>
          <w:p w14:paraId="6AA6D3E4" w14:textId="77777777" w:rsidR="00EE0C23" w:rsidRDefault="00EE0C23" w:rsidP="00260FC8">
            <w:pPr>
              <w:jc w:val="center"/>
              <w:rPr>
                <w:b/>
              </w:rPr>
            </w:pPr>
            <w:r>
              <w:rPr>
                <w:b/>
              </w:rPr>
              <w:t>Years of experience actively managing cellular therapy patients</w:t>
            </w:r>
          </w:p>
          <w:p w14:paraId="1D1BD15C" w14:textId="77777777" w:rsidR="00EE0C23" w:rsidRDefault="00EE0C23" w:rsidP="00260FC8">
            <w:pPr>
              <w:jc w:val="center"/>
              <w:rPr>
                <w:b/>
              </w:rPr>
            </w:pPr>
          </w:p>
          <w:p w14:paraId="4F3B6FBE" w14:textId="42F62583" w:rsidR="00EE0C23" w:rsidRDefault="00EE0C23" w:rsidP="00260FC8">
            <w:pPr>
              <w:jc w:val="center"/>
              <w:rPr>
                <w:b/>
              </w:rPr>
            </w:pPr>
          </w:p>
        </w:tc>
        <w:tc>
          <w:tcPr>
            <w:tcW w:w="2160" w:type="dxa"/>
          </w:tcPr>
          <w:p w14:paraId="21D61730" w14:textId="77777777" w:rsidR="00EE0C23" w:rsidRDefault="00EE0C23" w:rsidP="00260FC8">
            <w:pPr>
              <w:jc w:val="center"/>
              <w:rPr>
                <w:b/>
              </w:rPr>
            </w:pPr>
            <w:r>
              <w:rPr>
                <w:b/>
              </w:rPr>
              <w:t>Became a member of this team</w:t>
            </w:r>
          </w:p>
          <w:p w14:paraId="333FCD09" w14:textId="77777777" w:rsidR="00EE0C23" w:rsidRDefault="00EE0C23" w:rsidP="00260FC8">
            <w:pPr>
              <w:jc w:val="center"/>
              <w:rPr>
                <w:b/>
              </w:rPr>
            </w:pPr>
          </w:p>
          <w:p w14:paraId="132EB4D0" w14:textId="77777777" w:rsidR="00EE0C23" w:rsidRDefault="00EE0C23" w:rsidP="00260FC8">
            <w:pPr>
              <w:jc w:val="center"/>
              <w:rPr>
                <w:b/>
              </w:rPr>
            </w:pPr>
          </w:p>
          <w:p w14:paraId="4A161E20" w14:textId="08B497C2" w:rsidR="00EE0C23" w:rsidRDefault="00EE0C23" w:rsidP="00260FC8">
            <w:pPr>
              <w:jc w:val="center"/>
              <w:rPr>
                <w:b/>
              </w:rPr>
            </w:pPr>
            <w:r>
              <w:rPr>
                <w:b/>
              </w:rPr>
              <w:t>Month/Year</w:t>
            </w:r>
          </w:p>
        </w:tc>
      </w:tr>
      <w:tr w:rsidR="00EE0C23" w14:paraId="1BCB2348" w14:textId="4D8E9AC0" w:rsidTr="002E33C5">
        <w:trPr>
          <w:trHeight w:val="498"/>
        </w:trPr>
        <w:tc>
          <w:tcPr>
            <w:tcW w:w="3664" w:type="dxa"/>
          </w:tcPr>
          <w:p w14:paraId="7EEE441F" w14:textId="5DF0065B" w:rsidR="00EE0C23" w:rsidRPr="00002E9E" w:rsidRDefault="00EE0C23">
            <w:pPr>
              <w:rPr>
                <w:b/>
              </w:rPr>
            </w:pPr>
            <w:r>
              <w:rPr>
                <w:b/>
              </w:rPr>
              <w:t xml:space="preserve">Adult </w:t>
            </w:r>
            <w:r w:rsidRPr="00002E9E">
              <w:rPr>
                <w:b/>
              </w:rPr>
              <w:t xml:space="preserve">Program </w:t>
            </w:r>
            <w:r>
              <w:rPr>
                <w:b/>
              </w:rPr>
              <w:t xml:space="preserve">Clinical </w:t>
            </w:r>
            <w:r w:rsidRPr="00002E9E">
              <w:rPr>
                <w:b/>
              </w:rPr>
              <w:t>Director:</w:t>
            </w:r>
          </w:p>
        </w:tc>
        <w:tc>
          <w:tcPr>
            <w:tcW w:w="2340" w:type="dxa"/>
          </w:tcPr>
          <w:p w14:paraId="15B86395" w14:textId="77777777" w:rsidR="00EE0C23" w:rsidRDefault="00EE0C23"/>
        </w:tc>
        <w:tc>
          <w:tcPr>
            <w:tcW w:w="1440" w:type="dxa"/>
          </w:tcPr>
          <w:p w14:paraId="37903D4A" w14:textId="77777777" w:rsidR="00EE0C23" w:rsidRDefault="00EE0C23"/>
        </w:tc>
        <w:tc>
          <w:tcPr>
            <w:tcW w:w="2160" w:type="dxa"/>
          </w:tcPr>
          <w:p w14:paraId="72D38B84" w14:textId="77777777" w:rsidR="00EE0C23" w:rsidRDefault="00EE0C23"/>
        </w:tc>
      </w:tr>
      <w:tr w:rsidR="00EE0C23" w14:paraId="7DCB964A" w14:textId="389C4A01" w:rsidTr="002E33C5">
        <w:trPr>
          <w:trHeight w:val="498"/>
        </w:trPr>
        <w:tc>
          <w:tcPr>
            <w:tcW w:w="3664" w:type="dxa"/>
          </w:tcPr>
          <w:p w14:paraId="0E85A37D" w14:textId="77777777" w:rsidR="00EE0C23" w:rsidRDefault="00EE0C23">
            <w:pPr>
              <w:rPr>
                <w:b/>
              </w:rPr>
            </w:pPr>
          </w:p>
        </w:tc>
        <w:tc>
          <w:tcPr>
            <w:tcW w:w="2340" w:type="dxa"/>
          </w:tcPr>
          <w:p w14:paraId="37DDA92F" w14:textId="77777777" w:rsidR="00EE0C23" w:rsidRDefault="00EE0C23"/>
        </w:tc>
        <w:tc>
          <w:tcPr>
            <w:tcW w:w="1440" w:type="dxa"/>
          </w:tcPr>
          <w:p w14:paraId="4DB04172" w14:textId="77777777" w:rsidR="00EE0C23" w:rsidRDefault="00EE0C23"/>
        </w:tc>
        <w:tc>
          <w:tcPr>
            <w:tcW w:w="2160" w:type="dxa"/>
          </w:tcPr>
          <w:p w14:paraId="5ECFD65D" w14:textId="77777777" w:rsidR="00EE0C23" w:rsidRDefault="00EE0C23"/>
        </w:tc>
      </w:tr>
      <w:tr w:rsidR="00EE0C23" w14:paraId="55EC4384" w14:textId="665F8AFE" w:rsidTr="002E33C5">
        <w:trPr>
          <w:trHeight w:val="238"/>
        </w:trPr>
        <w:tc>
          <w:tcPr>
            <w:tcW w:w="3664" w:type="dxa"/>
          </w:tcPr>
          <w:p w14:paraId="5B154F88" w14:textId="0993CF4A" w:rsidR="00EE0C23" w:rsidRPr="00CE1069" w:rsidRDefault="00EE0C23">
            <w:pPr>
              <w:rPr>
                <w:b/>
                <w:bCs/>
              </w:rPr>
            </w:pPr>
            <w:r w:rsidRPr="00CE1069">
              <w:rPr>
                <w:b/>
                <w:bCs/>
              </w:rPr>
              <w:t>Adult Program Administrative Director:</w:t>
            </w:r>
          </w:p>
        </w:tc>
        <w:tc>
          <w:tcPr>
            <w:tcW w:w="2340" w:type="dxa"/>
          </w:tcPr>
          <w:p w14:paraId="5B98EE18" w14:textId="77777777" w:rsidR="00EE0C23" w:rsidRDefault="00EE0C23"/>
        </w:tc>
        <w:tc>
          <w:tcPr>
            <w:tcW w:w="1440" w:type="dxa"/>
          </w:tcPr>
          <w:p w14:paraId="48404B8F" w14:textId="77777777" w:rsidR="00EE0C23" w:rsidRDefault="00EE0C23"/>
        </w:tc>
        <w:tc>
          <w:tcPr>
            <w:tcW w:w="2160" w:type="dxa"/>
          </w:tcPr>
          <w:p w14:paraId="7A6430F9" w14:textId="77777777" w:rsidR="00EE0C23" w:rsidRDefault="00EE0C23"/>
        </w:tc>
      </w:tr>
      <w:tr w:rsidR="00EE0C23" w14:paraId="4F9F416F" w14:textId="70B7C693" w:rsidTr="002E33C5">
        <w:trPr>
          <w:trHeight w:val="238"/>
        </w:trPr>
        <w:tc>
          <w:tcPr>
            <w:tcW w:w="3664" w:type="dxa"/>
          </w:tcPr>
          <w:p w14:paraId="71C0B235" w14:textId="77777777" w:rsidR="00EE0C23" w:rsidRPr="00CE1069" w:rsidRDefault="00EE0C23">
            <w:pPr>
              <w:rPr>
                <w:b/>
                <w:bCs/>
              </w:rPr>
            </w:pPr>
          </w:p>
        </w:tc>
        <w:tc>
          <w:tcPr>
            <w:tcW w:w="2340" w:type="dxa"/>
          </w:tcPr>
          <w:p w14:paraId="08818EA6" w14:textId="77777777" w:rsidR="00EE0C23" w:rsidRDefault="00EE0C23"/>
        </w:tc>
        <w:tc>
          <w:tcPr>
            <w:tcW w:w="1440" w:type="dxa"/>
          </w:tcPr>
          <w:p w14:paraId="6D4A1F4A" w14:textId="77777777" w:rsidR="00EE0C23" w:rsidRDefault="00EE0C23"/>
        </w:tc>
        <w:tc>
          <w:tcPr>
            <w:tcW w:w="2160" w:type="dxa"/>
          </w:tcPr>
          <w:p w14:paraId="5549FAD9" w14:textId="77777777" w:rsidR="00EE0C23" w:rsidRDefault="00EE0C23"/>
        </w:tc>
      </w:tr>
      <w:tr w:rsidR="00EE0C23" w14:paraId="448E4ADE" w14:textId="12294401" w:rsidTr="002E33C5">
        <w:trPr>
          <w:trHeight w:val="498"/>
        </w:trPr>
        <w:tc>
          <w:tcPr>
            <w:tcW w:w="3664" w:type="dxa"/>
          </w:tcPr>
          <w:p w14:paraId="63E6FC16" w14:textId="4ACDD8F9" w:rsidR="00EE0C23" w:rsidRPr="00002E9E" w:rsidRDefault="00EE0C23" w:rsidP="00D76B8B">
            <w:pPr>
              <w:rPr>
                <w:b/>
              </w:rPr>
            </w:pPr>
            <w:r>
              <w:rPr>
                <w:b/>
              </w:rPr>
              <w:t xml:space="preserve">Adult Treating </w:t>
            </w:r>
            <w:r w:rsidRPr="00002E9E">
              <w:rPr>
                <w:b/>
              </w:rPr>
              <w:t>Physician(s):</w:t>
            </w:r>
          </w:p>
        </w:tc>
        <w:tc>
          <w:tcPr>
            <w:tcW w:w="2340" w:type="dxa"/>
          </w:tcPr>
          <w:p w14:paraId="2F61CFBB" w14:textId="77777777" w:rsidR="00EE0C23" w:rsidRDefault="00EE0C23"/>
        </w:tc>
        <w:tc>
          <w:tcPr>
            <w:tcW w:w="1440" w:type="dxa"/>
          </w:tcPr>
          <w:p w14:paraId="607D787C" w14:textId="77777777" w:rsidR="00EE0C23" w:rsidRDefault="00EE0C23"/>
        </w:tc>
        <w:tc>
          <w:tcPr>
            <w:tcW w:w="2160" w:type="dxa"/>
          </w:tcPr>
          <w:p w14:paraId="5422A6CA" w14:textId="77777777" w:rsidR="00EE0C23" w:rsidRDefault="00EE0C23"/>
        </w:tc>
      </w:tr>
      <w:tr w:rsidR="00EE0C23" w14:paraId="10B04A1E" w14:textId="506577B6" w:rsidTr="002E33C5">
        <w:trPr>
          <w:trHeight w:val="260"/>
        </w:trPr>
        <w:tc>
          <w:tcPr>
            <w:tcW w:w="3664" w:type="dxa"/>
          </w:tcPr>
          <w:p w14:paraId="21DAF3AD" w14:textId="77777777" w:rsidR="00EE0C23" w:rsidRDefault="00EE0C23"/>
        </w:tc>
        <w:tc>
          <w:tcPr>
            <w:tcW w:w="2340" w:type="dxa"/>
          </w:tcPr>
          <w:p w14:paraId="67C30332" w14:textId="77777777" w:rsidR="00EE0C23" w:rsidRDefault="00EE0C23"/>
        </w:tc>
        <w:tc>
          <w:tcPr>
            <w:tcW w:w="1440" w:type="dxa"/>
          </w:tcPr>
          <w:p w14:paraId="26E3535F" w14:textId="77777777" w:rsidR="00EE0C23" w:rsidRDefault="00EE0C23"/>
        </w:tc>
        <w:tc>
          <w:tcPr>
            <w:tcW w:w="2160" w:type="dxa"/>
          </w:tcPr>
          <w:p w14:paraId="5FAE6346" w14:textId="77777777" w:rsidR="00EE0C23" w:rsidRDefault="00EE0C23"/>
        </w:tc>
      </w:tr>
      <w:tr w:rsidR="00EE0C23" w14:paraId="05926F7B" w14:textId="40234C52" w:rsidTr="002E33C5">
        <w:trPr>
          <w:trHeight w:val="238"/>
        </w:trPr>
        <w:tc>
          <w:tcPr>
            <w:tcW w:w="3664" w:type="dxa"/>
          </w:tcPr>
          <w:p w14:paraId="561828AE" w14:textId="77777777" w:rsidR="00EE0C23" w:rsidRDefault="00EE0C23"/>
        </w:tc>
        <w:tc>
          <w:tcPr>
            <w:tcW w:w="2340" w:type="dxa"/>
          </w:tcPr>
          <w:p w14:paraId="77DD757F" w14:textId="77777777" w:rsidR="00EE0C23" w:rsidRDefault="00EE0C23"/>
        </w:tc>
        <w:tc>
          <w:tcPr>
            <w:tcW w:w="1440" w:type="dxa"/>
          </w:tcPr>
          <w:p w14:paraId="1D79886D" w14:textId="77777777" w:rsidR="00EE0C23" w:rsidRDefault="00EE0C23"/>
        </w:tc>
        <w:tc>
          <w:tcPr>
            <w:tcW w:w="2160" w:type="dxa"/>
          </w:tcPr>
          <w:p w14:paraId="2533C21A" w14:textId="77777777" w:rsidR="00EE0C23" w:rsidRDefault="00EE0C23"/>
        </w:tc>
      </w:tr>
      <w:tr w:rsidR="00EE0C23" w14:paraId="01696750" w14:textId="4DAA30E4" w:rsidTr="002E33C5">
        <w:trPr>
          <w:trHeight w:val="260"/>
        </w:trPr>
        <w:tc>
          <w:tcPr>
            <w:tcW w:w="3664" w:type="dxa"/>
          </w:tcPr>
          <w:p w14:paraId="5DCB8771" w14:textId="77777777" w:rsidR="00EE0C23" w:rsidRDefault="00EE0C23"/>
        </w:tc>
        <w:tc>
          <w:tcPr>
            <w:tcW w:w="2340" w:type="dxa"/>
          </w:tcPr>
          <w:p w14:paraId="6417D802" w14:textId="77777777" w:rsidR="00EE0C23" w:rsidRDefault="00EE0C23"/>
        </w:tc>
        <w:tc>
          <w:tcPr>
            <w:tcW w:w="1440" w:type="dxa"/>
          </w:tcPr>
          <w:p w14:paraId="4035FEE0" w14:textId="77777777" w:rsidR="00EE0C23" w:rsidRDefault="00EE0C23"/>
        </w:tc>
        <w:tc>
          <w:tcPr>
            <w:tcW w:w="2160" w:type="dxa"/>
          </w:tcPr>
          <w:p w14:paraId="152285AE" w14:textId="77777777" w:rsidR="00EE0C23" w:rsidRDefault="00EE0C23"/>
        </w:tc>
      </w:tr>
      <w:tr w:rsidR="00EE0C23" w14:paraId="517A29AD" w14:textId="686F186F" w:rsidTr="002E33C5">
        <w:trPr>
          <w:trHeight w:val="238"/>
        </w:trPr>
        <w:tc>
          <w:tcPr>
            <w:tcW w:w="3664" w:type="dxa"/>
          </w:tcPr>
          <w:p w14:paraId="43AD1E50" w14:textId="77777777" w:rsidR="00EE0C23" w:rsidRDefault="00EE0C23"/>
        </w:tc>
        <w:tc>
          <w:tcPr>
            <w:tcW w:w="2340" w:type="dxa"/>
          </w:tcPr>
          <w:p w14:paraId="6370AA05" w14:textId="77777777" w:rsidR="00EE0C23" w:rsidRDefault="00EE0C23"/>
        </w:tc>
        <w:tc>
          <w:tcPr>
            <w:tcW w:w="1440" w:type="dxa"/>
          </w:tcPr>
          <w:p w14:paraId="0C8FF904" w14:textId="77777777" w:rsidR="00EE0C23" w:rsidRDefault="00EE0C23"/>
        </w:tc>
        <w:tc>
          <w:tcPr>
            <w:tcW w:w="2160" w:type="dxa"/>
          </w:tcPr>
          <w:p w14:paraId="09094B52" w14:textId="77777777" w:rsidR="00EE0C23" w:rsidRDefault="00EE0C23"/>
        </w:tc>
      </w:tr>
      <w:tr w:rsidR="00EE0C23" w14:paraId="752916C0" w14:textId="449B38F8" w:rsidTr="002E33C5">
        <w:trPr>
          <w:trHeight w:val="260"/>
        </w:trPr>
        <w:tc>
          <w:tcPr>
            <w:tcW w:w="3664" w:type="dxa"/>
          </w:tcPr>
          <w:p w14:paraId="569DA0F9" w14:textId="77777777" w:rsidR="00EE0C23" w:rsidRDefault="00EE0C23"/>
        </w:tc>
        <w:tc>
          <w:tcPr>
            <w:tcW w:w="2340" w:type="dxa"/>
          </w:tcPr>
          <w:p w14:paraId="7835431A" w14:textId="77777777" w:rsidR="00EE0C23" w:rsidRDefault="00EE0C23"/>
        </w:tc>
        <w:tc>
          <w:tcPr>
            <w:tcW w:w="1440" w:type="dxa"/>
          </w:tcPr>
          <w:p w14:paraId="1FD24932" w14:textId="77777777" w:rsidR="00EE0C23" w:rsidRDefault="00EE0C23"/>
        </w:tc>
        <w:tc>
          <w:tcPr>
            <w:tcW w:w="2160" w:type="dxa"/>
          </w:tcPr>
          <w:p w14:paraId="11E55412" w14:textId="77777777" w:rsidR="00EE0C23" w:rsidRDefault="00EE0C23"/>
        </w:tc>
      </w:tr>
      <w:tr w:rsidR="00EE0C23" w14:paraId="47A4C21D" w14:textId="0E318C17" w:rsidTr="002E33C5">
        <w:trPr>
          <w:trHeight w:val="498"/>
        </w:trPr>
        <w:tc>
          <w:tcPr>
            <w:tcW w:w="3664" w:type="dxa"/>
          </w:tcPr>
          <w:p w14:paraId="2566F699" w14:textId="7D525099" w:rsidR="00EE0C23" w:rsidRPr="00002E9E" w:rsidRDefault="00EE0C23">
            <w:pPr>
              <w:rPr>
                <w:b/>
              </w:rPr>
            </w:pPr>
            <w:r>
              <w:rPr>
                <w:b/>
              </w:rPr>
              <w:t>Pediatric Program Clinical Director:</w:t>
            </w:r>
          </w:p>
        </w:tc>
        <w:tc>
          <w:tcPr>
            <w:tcW w:w="2340" w:type="dxa"/>
          </w:tcPr>
          <w:p w14:paraId="7A0F0D4A" w14:textId="77777777" w:rsidR="00EE0C23" w:rsidRDefault="00EE0C23"/>
        </w:tc>
        <w:tc>
          <w:tcPr>
            <w:tcW w:w="1440" w:type="dxa"/>
          </w:tcPr>
          <w:p w14:paraId="2D5C79E1" w14:textId="77777777" w:rsidR="00EE0C23" w:rsidRDefault="00EE0C23"/>
        </w:tc>
        <w:tc>
          <w:tcPr>
            <w:tcW w:w="2160" w:type="dxa"/>
          </w:tcPr>
          <w:p w14:paraId="1DD7FCF7" w14:textId="77777777" w:rsidR="00EE0C23" w:rsidRDefault="00EE0C23"/>
        </w:tc>
      </w:tr>
      <w:tr w:rsidR="00EE0C23" w14:paraId="24D20239" w14:textId="02104DF6" w:rsidTr="002E33C5">
        <w:trPr>
          <w:trHeight w:val="260"/>
        </w:trPr>
        <w:tc>
          <w:tcPr>
            <w:tcW w:w="3664" w:type="dxa"/>
          </w:tcPr>
          <w:p w14:paraId="16B7BE0F" w14:textId="77777777" w:rsidR="00EE0C23" w:rsidRDefault="00EE0C23"/>
        </w:tc>
        <w:tc>
          <w:tcPr>
            <w:tcW w:w="2340" w:type="dxa"/>
          </w:tcPr>
          <w:p w14:paraId="22031207" w14:textId="77777777" w:rsidR="00EE0C23" w:rsidRDefault="00EE0C23"/>
        </w:tc>
        <w:tc>
          <w:tcPr>
            <w:tcW w:w="1440" w:type="dxa"/>
          </w:tcPr>
          <w:p w14:paraId="63E88953" w14:textId="77777777" w:rsidR="00EE0C23" w:rsidRDefault="00EE0C23"/>
        </w:tc>
        <w:tc>
          <w:tcPr>
            <w:tcW w:w="2160" w:type="dxa"/>
          </w:tcPr>
          <w:p w14:paraId="468B975E" w14:textId="77777777" w:rsidR="00EE0C23" w:rsidRDefault="00EE0C23"/>
        </w:tc>
      </w:tr>
      <w:tr w:rsidR="00EE0C23" w14:paraId="327D663E" w14:textId="743ACDCC" w:rsidTr="002E33C5">
        <w:trPr>
          <w:trHeight w:val="238"/>
        </w:trPr>
        <w:tc>
          <w:tcPr>
            <w:tcW w:w="3664" w:type="dxa"/>
          </w:tcPr>
          <w:p w14:paraId="27AC1AE0" w14:textId="4CB054CD" w:rsidR="00EE0C23" w:rsidRPr="00CE1069" w:rsidRDefault="00EE0C23">
            <w:pPr>
              <w:rPr>
                <w:b/>
                <w:bCs/>
              </w:rPr>
            </w:pPr>
            <w:r w:rsidRPr="00CE1069">
              <w:rPr>
                <w:b/>
                <w:bCs/>
              </w:rPr>
              <w:t>Pediatric Program Administrative Director:</w:t>
            </w:r>
          </w:p>
        </w:tc>
        <w:tc>
          <w:tcPr>
            <w:tcW w:w="2340" w:type="dxa"/>
          </w:tcPr>
          <w:p w14:paraId="108FD8DF" w14:textId="77777777" w:rsidR="00EE0C23" w:rsidRDefault="00EE0C23"/>
        </w:tc>
        <w:tc>
          <w:tcPr>
            <w:tcW w:w="1440" w:type="dxa"/>
          </w:tcPr>
          <w:p w14:paraId="302FDA66" w14:textId="77777777" w:rsidR="00EE0C23" w:rsidRDefault="00EE0C23"/>
        </w:tc>
        <w:tc>
          <w:tcPr>
            <w:tcW w:w="2160" w:type="dxa"/>
          </w:tcPr>
          <w:p w14:paraId="0EF5FFB3" w14:textId="77777777" w:rsidR="00EE0C23" w:rsidRDefault="00EE0C23"/>
        </w:tc>
      </w:tr>
      <w:tr w:rsidR="00EE0C23" w14:paraId="0A24D205" w14:textId="0E5F41C9" w:rsidTr="002E33C5">
        <w:trPr>
          <w:trHeight w:val="156"/>
        </w:trPr>
        <w:tc>
          <w:tcPr>
            <w:tcW w:w="3664" w:type="dxa"/>
          </w:tcPr>
          <w:p w14:paraId="7ED2B9B5" w14:textId="77777777" w:rsidR="00EE0C23" w:rsidRDefault="00EE0C23"/>
        </w:tc>
        <w:tc>
          <w:tcPr>
            <w:tcW w:w="2340" w:type="dxa"/>
          </w:tcPr>
          <w:p w14:paraId="752B5687" w14:textId="77777777" w:rsidR="00EE0C23" w:rsidRDefault="00EE0C23"/>
        </w:tc>
        <w:tc>
          <w:tcPr>
            <w:tcW w:w="1440" w:type="dxa"/>
          </w:tcPr>
          <w:p w14:paraId="1AA369F6" w14:textId="77777777" w:rsidR="00EE0C23" w:rsidRDefault="00EE0C23"/>
        </w:tc>
        <w:tc>
          <w:tcPr>
            <w:tcW w:w="2160" w:type="dxa"/>
          </w:tcPr>
          <w:p w14:paraId="776B61A1" w14:textId="77777777" w:rsidR="00EE0C23" w:rsidRDefault="00EE0C23"/>
        </w:tc>
      </w:tr>
      <w:tr w:rsidR="00EE0C23" w14:paraId="45BCA4C2" w14:textId="6D8D64BB" w:rsidTr="002E33C5">
        <w:trPr>
          <w:trHeight w:val="498"/>
        </w:trPr>
        <w:tc>
          <w:tcPr>
            <w:tcW w:w="3664" w:type="dxa"/>
          </w:tcPr>
          <w:p w14:paraId="0FC819F0" w14:textId="3C763CE5" w:rsidR="00EE0C23" w:rsidRPr="00260FC8" w:rsidRDefault="00EE0C23">
            <w:pPr>
              <w:rPr>
                <w:b/>
                <w:bCs/>
              </w:rPr>
            </w:pPr>
            <w:r w:rsidRPr="00260FC8">
              <w:rPr>
                <w:b/>
                <w:bCs/>
              </w:rPr>
              <w:t>Pediatric Treating Physician(s):</w:t>
            </w:r>
          </w:p>
        </w:tc>
        <w:tc>
          <w:tcPr>
            <w:tcW w:w="2340" w:type="dxa"/>
          </w:tcPr>
          <w:p w14:paraId="0A97D59F" w14:textId="77777777" w:rsidR="00EE0C23" w:rsidRDefault="00EE0C23"/>
        </w:tc>
        <w:tc>
          <w:tcPr>
            <w:tcW w:w="1440" w:type="dxa"/>
          </w:tcPr>
          <w:p w14:paraId="37E7BD51" w14:textId="77777777" w:rsidR="00EE0C23" w:rsidRDefault="00EE0C23"/>
        </w:tc>
        <w:tc>
          <w:tcPr>
            <w:tcW w:w="2160" w:type="dxa"/>
          </w:tcPr>
          <w:p w14:paraId="645E54E4" w14:textId="77777777" w:rsidR="00EE0C23" w:rsidRDefault="00EE0C23"/>
        </w:tc>
      </w:tr>
      <w:tr w:rsidR="00EE0C23" w14:paraId="7D5FD0C1" w14:textId="11EB8B84" w:rsidTr="002E33C5">
        <w:trPr>
          <w:trHeight w:val="260"/>
        </w:trPr>
        <w:tc>
          <w:tcPr>
            <w:tcW w:w="3664" w:type="dxa"/>
          </w:tcPr>
          <w:p w14:paraId="71096D82" w14:textId="77777777" w:rsidR="00EE0C23" w:rsidRDefault="00EE0C23"/>
        </w:tc>
        <w:tc>
          <w:tcPr>
            <w:tcW w:w="2340" w:type="dxa"/>
          </w:tcPr>
          <w:p w14:paraId="11BAF590" w14:textId="77777777" w:rsidR="00EE0C23" w:rsidRDefault="00EE0C23"/>
        </w:tc>
        <w:tc>
          <w:tcPr>
            <w:tcW w:w="1440" w:type="dxa"/>
          </w:tcPr>
          <w:p w14:paraId="4A8F4228" w14:textId="77777777" w:rsidR="00EE0C23" w:rsidRDefault="00EE0C23"/>
        </w:tc>
        <w:tc>
          <w:tcPr>
            <w:tcW w:w="2160" w:type="dxa"/>
          </w:tcPr>
          <w:p w14:paraId="145414E2" w14:textId="77777777" w:rsidR="00EE0C23" w:rsidRDefault="00EE0C23"/>
        </w:tc>
      </w:tr>
      <w:tr w:rsidR="00EE0C23" w14:paraId="2F9806A3" w14:textId="78B1D1FA" w:rsidTr="002E33C5">
        <w:trPr>
          <w:trHeight w:val="238"/>
        </w:trPr>
        <w:tc>
          <w:tcPr>
            <w:tcW w:w="3664" w:type="dxa"/>
          </w:tcPr>
          <w:p w14:paraId="5FD86A42" w14:textId="77777777" w:rsidR="00EE0C23" w:rsidRDefault="00EE0C23"/>
        </w:tc>
        <w:tc>
          <w:tcPr>
            <w:tcW w:w="2340" w:type="dxa"/>
          </w:tcPr>
          <w:p w14:paraId="0C71406B" w14:textId="77777777" w:rsidR="00EE0C23" w:rsidRDefault="00EE0C23"/>
        </w:tc>
        <w:tc>
          <w:tcPr>
            <w:tcW w:w="1440" w:type="dxa"/>
          </w:tcPr>
          <w:p w14:paraId="5AFF4418" w14:textId="77777777" w:rsidR="00EE0C23" w:rsidRDefault="00EE0C23"/>
        </w:tc>
        <w:tc>
          <w:tcPr>
            <w:tcW w:w="2160" w:type="dxa"/>
          </w:tcPr>
          <w:p w14:paraId="58D166A5" w14:textId="77777777" w:rsidR="00EE0C23" w:rsidRDefault="00EE0C23"/>
        </w:tc>
      </w:tr>
      <w:tr w:rsidR="00EE0C23" w14:paraId="1E27CD16" w14:textId="745BA752" w:rsidTr="002E33C5">
        <w:trPr>
          <w:trHeight w:val="260"/>
        </w:trPr>
        <w:tc>
          <w:tcPr>
            <w:tcW w:w="3664" w:type="dxa"/>
          </w:tcPr>
          <w:p w14:paraId="76436517" w14:textId="60F11D0C" w:rsidR="00EE0C23" w:rsidRPr="00002E9E" w:rsidRDefault="00EE0C23">
            <w:pPr>
              <w:rPr>
                <w:b/>
              </w:rPr>
            </w:pPr>
            <w:r>
              <w:rPr>
                <w:b/>
              </w:rPr>
              <w:t>IECT Coordinator:</w:t>
            </w:r>
          </w:p>
        </w:tc>
        <w:tc>
          <w:tcPr>
            <w:tcW w:w="2340" w:type="dxa"/>
          </w:tcPr>
          <w:p w14:paraId="128A274F" w14:textId="77777777" w:rsidR="00EE0C23" w:rsidRDefault="00EE0C23"/>
        </w:tc>
        <w:tc>
          <w:tcPr>
            <w:tcW w:w="1440" w:type="dxa"/>
          </w:tcPr>
          <w:p w14:paraId="3CFF998E" w14:textId="77777777" w:rsidR="00EE0C23" w:rsidRDefault="00EE0C23"/>
        </w:tc>
        <w:tc>
          <w:tcPr>
            <w:tcW w:w="2160" w:type="dxa"/>
          </w:tcPr>
          <w:p w14:paraId="7B2EFDC1" w14:textId="77777777" w:rsidR="00EE0C23" w:rsidRDefault="00EE0C23"/>
        </w:tc>
      </w:tr>
      <w:tr w:rsidR="00EE0C23" w14:paraId="1419EA49" w14:textId="54C9D6D0" w:rsidTr="002E33C5">
        <w:trPr>
          <w:trHeight w:val="238"/>
        </w:trPr>
        <w:tc>
          <w:tcPr>
            <w:tcW w:w="3664" w:type="dxa"/>
          </w:tcPr>
          <w:p w14:paraId="77F37BD6" w14:textId="77777777" w:rsidR="00EE0C23" w:rsidRDefault="00EE0C23"/>
        </w:tc>
        <w:tc>
          <w:tcPr>
            <w:tcW w:w="2340" w:type="dxa"/>
          </w:tcPr>
          <w:p w14:paraId="52E2BF72" w14:textId="77777777" w:rsidR="00EE0C23" w:rsidRDefault="00EE0C23"/>
        </w:tc>
        <w:tc>
          <w:tcPr>
            <w:tcW w:w="1440" w:type="dxa"/>
          </w:tcPr>
          <w:p w14:paraId="63614EF0" w14:textId="77777777" w:rsidR="00EE0C23" w:rsidRDefault="00EE0C23"/>
        </w:tc>
        <w:tc>
          <w:tcPr>
            <w:tcW w:w="2160" w:type="dxa"/>
          </w:tcPr>
          <w:p w14:paraId="5E42D396" w14:textId="77777777" w:rsidR="00EE0C23" w:rsidRDefault="00EE0C23"/>
        </w:tc>
      </w:tr>
      <w:tr w:rsidR="00EE0C23" w14:paraId="7C05A2DD" w14:textId="44BBFC28" w:rsidTr="002E33C5">
        <w:trPr>
          <w:trHeight w:val="238"/>
        </w:trPr>
        <w:tc>
          <w:tcPr>
            <w:tcW w:w="3664" w:type="dxa"/>
          </w:tcPr>
          <w:p w14:paraId="413DBFB2" w14:textId="77777777" w:rsidR="00EE0C23" w:rsidRDefault="00EE0C23"/>
        </w:tc>
        <w:tc>
          <w:tcPr>
            <w:tcW w:w="2340" w:type="dxa"/>
          </w:tcPr>
          <w:p w14:paraId="78EFECF2" w14:textId="77777777" w:rsidR="00EE0C23" w:rsidRDefault="00EE0C23"/>
        </w:tc>
        <w:tc>
          <w:tcPr>
            <w:tcW w:w="1440" w:type="dxa"/>
          </w:tcPr>
          <w:p w14:paraId="767D2720" w14:textId="77777777" w:rsidR="00EE0C23" w:rsidRDefault="00EE0C23"/>
        </w:tc>
        <w:tc>
          <w:tcPr>
            <w:tcW w:w="2160" w:type="dxa"/>
          </w:tcPr>
          <w:p w14:paraId="7AC55C20" w14:textId="77777777" w:rsidR="00EE0C23" w:rsidRDefault="00EE0C23"/>
        </w:tc>
      </w:tr>
    </w:tbl>
    <w:p w14:paraId="61A339F5" w14:textId="77777777" w:rsidR="00CA7354" w:rsidRDefault="00CA7354"/>
    <w:p w14:paraId="6B60701E" w14:textId="77777777" w:rsidR="00CE1069" w:rsidRDefault="00CE1069"/>
    <w:p w14:paraId="17B6EC56" w14:textId="77777777" w:rsidR="00CE1069" w:rsidRDefault="00CE1069"/>
    <w:p w14:paraId="01A10B58" w14:textId="77777777" w:rsidR="00CE1069" w:rsidRDefault="00CE1069"/>
    <w:p w14:paraId="2B74D059" w14:textId="77777777" w:rsidR="00CE1069" w:rsidRDefault="00CE1069"/>
    <w:p w14:paraId="62C8FC0C" w14:textId="77777777" w:rsidR="00CE1069" w:rsidRDefault="00CE1069"/>
    <w:p w14:paraId="14A200A6" w14:textId="77777777" w:rsidR="00CE1069" w:rsidRDefault="00CE1069"/>
    <w:p w14:paraId="578D8012" w14:textId="77777777" w:rsidR="00CE1069" w:rsidRDefault="00CE1069"/>
    <w:p w14:paraId="757BA763" w14:textId="77777777" w:rsidR="00CE1069" w:rsidRDefault="00CE1069"/>
    <w:p w14:paraId="37E4D9E7" w14:textId="77777777" w:rsidR="00CE1069" w:rsidRDefault="00CE1069"/>
    <w:p w14:paraId="43CD6D78" w14:textId="77777777" w:rsidR="00CE1069" w:rsidRDefault="00CE1069"/>
    <w:p w14:paraId="42000681" w14:textId="77777777" w:rsidR="00CE1069" w:rsidRDefault="00CE1069"/>
    <w:p w14:paraId="0DA0913F" w14:textId="77777777" w:rsidR="00CE1069" w:rsidRDefault="00CE1069"/>
    <w:p w14:paraId="297FC43E" w14:textId="77777777" w:rsidR="00CE1069" w:rsidRDefault="00CE1069"/>
    <w:p w14:paraId="524B04B1" w14:textId="77777777" w:rsidR="00CA7354" w:rsidRDefault="00CA7354">
      <w:pPr>
        <w:rPr>
          <w:sz w:val="20"/>
        </w:rPr>
      </w:pPr>
    </w:p>
    <w:p w14:paraId="3FB9B1E3" w14:textId="77777777" w:rsidR="00CA7354" w:rsidRDefault="00CA7354"/>
    <w:p w14:paraId="51EA3A24" w14:textId="12C278F7" w:rsidR="00CA7354" w:rsidRDefault="00D76B8B">
      <w:r>
        <w:rPr>
          <w:b/>
          <w:u w:val="single"/>
        </w:rPr>
        <w:t xml:space="preserve">Part </w:t>
      </w:r>
      <w:r w:rsidR="00733373">
        <w:rPr>
          <w:b/>
          <w:u w:val="single"/>
        </w:rPr>
        <w:t>D</w:t>
      </w:r>
      <w:r w:rsidR="00CA7354">
        <w:rPr>
          <w:b/>
          <w:u w:val="single"/>
        </w:rPr>
        <w:t>:     Summary Information</w:t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  <w:r w:rsidR="00CA7354">
        <w:rPr>
          <w:b/>
          <w:u w:val="single"/>
        </w:rPr>
        <w:tab/>
      </w:r>
    </w:p>
    <w:p w14:paraId="21C54767" w14:textId="77777777" w:rsidR="00CA7354" w:rsidRDefault="00CA7354"/>
    <w:p w14:paraId="28510978" w14:textId="77777777" w:rsidR="00CA7354" w:rsidRDefault="00CA7354"/>
    <w:p w14:paraId="47E50C45" w14:textId="57775557" w:rsidR="00CA7354" w:rsidRDefault="00733373">
      <w:r>
        <w:rPr>
          <w:b/>
        </w:rPr>
        <w:t>D</w:t>
      </w:r>
      <w:r w:rsidR="00CA7354">
        <w:rPr>
          <w:b/>
        </w:rPr>
        <w:t>-1.</w:t>
      </w:r>
      <w:r w:rsidR="00CA7354">
        <w:rPr>
          <w:b/>
        </w:rPr>
        <w:tab/>
        <w:t>Describe the Program’s unique qualities</w:t>
      </w:r>
      <w:r w:rsidR="00CA7354">
        <w:t>.</w:t>
      </w:r>
    </w:p>
    <w:p w14:paraId="1811DCF3" w14:textId="286F9422" w:rsidR="001F5DBF" w:rsidRDefault="001F5DBF"/>
    <w:p w14:paraId="3AF2B830" w14:textId="77777777" w:rsidR="001F5DBF" w:rsidRPr="00267249" w:rsidRDefault="001F5DBF" w:rsidP="001F5DBF">
      <w:pPr>
        <w:rPr>
          <w:szCs w:val="22"/>
        </w:rPr>
      </w:pPr>
    </w:p>
    <w:p w14:paraId="0C90E497" w14:textId="74237DAF" w:rsidR="001F5DBF" w:rsidRPr="00267249" w:rsidRDefault="001F5DBF" w:rsidP="001F5DBF">
      <w:pPr>
        <w:tabs>
          <w:tab w:val="left" w:pos="720"/>
        </w:tabs>
        <w:ind w:left="720" w:hanging="720"/>
        <w:rPr>
          <w:szCs w:val="22"/>
        </w:rPr>
      </w:pPr>
      <w:r>
        <w:rPr>
          <w:b/>
          <w:szCs w:val="22"/>
        </w:rPr>
        <w:t>D</w:t>
      </w:r>
      <w:r w:rsidRPr="00267249">
        <w:rPr>
          <w:b/>
          <w:szCs w:val="22"/>
        </w:rPr>
        <w:t>-2.</w:t>
      </w:r>
      <w:r w:rsidRPr="00267249">
        <w:rPr>
          <w:b/>
          <w:szCs w:val="22"/>
        </w:rPr>
        <w:tab/>
        <w:t xml:space="preserve">Provide any additional information that you feel is important regarding </w:t>
      </w:r>
      <w:r w:rsidR="00612956">
        <w:rPr>
          <w:b/>
          <w:szCs w:val="22"/>
        </w:rPr>
        <w:t>the</w:t>
      </w:r>
      <w:r w:rsidRPr="00267249">
        <w:rPr>
          <w:b/>
          <w:szCs w:val="22"/>
        </w:rPr>
        <w:t xml:space="preserve"> </w:t>
      </w:r>
      <w:r w:rsidR="00612956">
        <w:rPr>
          <w:b/>
          <w:szCs w:val="22"/>
        </w:rPr>
        <w:t>P</w:t>
      </w:r>
      <w:r w:rsidRPr="00267249">
        <w:rPr>
          <w:b/>
          <w:szCs w:val="22"/>
        </w:rPr>
        <w:t>rogram</w:t>
      </w:r>
      <w:r w:rsidRPr="00267249">
        <w:rPr>
          <w:szCs w:val="22"/>
        </w:rPr>
        <w:t>.</w:t>
      </w:r>
    </w:p>
    <w:p w14:paraId="39149E70" w14:textId="77777777" w:rsidR="00CA7354" w:rsidRDefault="00CA7354"/>
    <w:p w14:paraId="670F13B0" w14:textId="4C3738D7" w:rsidR="00CA7354" w:rsidRDefault="00CA7354"/>
    <w:p w14:paraId="7D8C5E8D" w14:textId="0D144E3F" w:rsidR="00453501" w:rsidRDefault="00453501"/>
    <w:p w14:paraId="5F0A86A6" w14:textId="31DC7E40" w:rsidR="00453501" w:rsidRDefault="00453501"/>
    <w:p w14:paraId="72E41EF6" w14:textId="3484A8AC" w:rsidR="00453501" w:rsidRDefault="00453501"/>
    <w:p w14:paraId="06D0EF0C" w14:textId="77777777" w:rsidR="00CA7354" w:rsidRDefault="00CA7354"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46D2F07" w14:textId="77777777" w:rsidR="00CA7354" w:rsidRDefault="00CA7354"/>
    <w:p w14:paraId="6BB1C933" w14:textId="77777777" w:rsidR="00CA7354" w:rsidRDefault="00CA7354">
      <w:r>
        <w:t>I certify that the information contained in this survey and all attachments is accurate, complete, and true.</w:t>
      </w:r>
    </w:p>
    <w:p w14:paraId="1E80A96F" w14:textId="77777777" w:rsidR="00CA7354" w:rsidRDefault="00CA7354">
      <w:r>
        <w:t>I understand that submission of this survey does not automatically result in participation or continued participation.</w:t>
      </w:r>
    </w:p>
    <w:p w14:paraId="48F0BD33" w14:textId="77777777" w:rsidR="00CA7354" w:rsidRDefault="00CA7354"/>
    <w:p w14:paraId="56971801" w14:textId="77777777" w:rsidR="00492EED" w:rsidRDefault="00492EED"/>
    <w:p w14:paraId="7D80CD54" w14:textId="77777777" w:rsidR="00CA7354" w:rsidRDefault="00CA7354">
      <w:proofErr w:type="gramStart"/>
      <w:r>
        <w:t xml:space="preserve">Name  </w:t>
      </w:r>
      <w:r>
        <w:rPr>
          <w:u w:val="single"/>
        </w:rPr>
        <w:tab/>
      </w:r>
      <w:proofErr w:type="gramEnd"/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Signatur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</w:p>
    <w:p w14:paraId="51521018" w14:textId="77777777" w:rsidR="00CA7354" w:rsidRDefault="00CA7354"/>
    <w:p w14:paraId="544036DE" w14:textId="77777777" w:rsidR="00492EED" w:rsidRDefault="00492EED"/>
    <w:p w14:paraId="3E85CDCC" w14:textId="003BBD60" w:rsidR="00CA7354" w:rsidRDefault="00CA7354">
      <w:proofErr w:type="gramStart"/>
      <w:r>
        <w:t xml:space="preserve">Title  </w:t>
      </w:r>
      <w:r>
        <w:rPr>
          <w:u w:val="single"/>
        </w:rPr>
        <w:tab/>
      </w:r>
      <w:proofErr w:type="gramEnd"/>
      <w:r w:rsidR="00EE0C23">
        <w:rPr>
          <w:u w:val="single"/>
        </w:rPr>
        <w:t>Program Administrative Director</w:t>
      </w:r>
      <w:r w:rsidR="00EE0C23">
        <w:rPr>
          <w:u w:val="single"/>
        </w:rPr>
        <w:tab/>
      </w:r>
      <w:r>
        <w:tab/>
        <w:t xml:space="preserve">Dat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E34DB36" w14:textId="77777777" w:rsidR="00CA7354" w:rsidRDefault="00CA7354"/>
    <w:p w14:paraId="3CCA60C3" w14:textId="77777777" w:rsidR="00492EED" w:rsidRDefault="00492EED"/>
    <w:p w14:paraId="3AEEF0E2" w14:textId="77777777" w:rsidR="00CA7354" w:rsidRDefault="00CA7354"/>
    <w:p w14:paraId="7B9BD1FC" w14:textId="77777777" w:rsidR="00CA7354" w:rsidRDefault="00CA7354">
      <w:proofErr w:type="gramStart"/>
      <w:r>
        <w:t xml:space="preserve">Name  </w:t>
      </w:r>
      <w:r>
        <w:rPr>
          <w:u w:val="single"/>
        </w:rPr>
        <w:tab/>
      </w:r>
      <w:proofErr w:type="gramEnd"/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Signatur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3D3A01E" w14:textId="77777777" w:rsidR="00CA7354" w:rsidRDefault="00CA7354"/>
    <w:p w14:paraId="08B26436" w14:textId="77777777" w:rsidR="00492EED" w:rsidRDefault="00492EED"/>
    <w:p w14:paraId="3EBB1FC5" w14:textId="4B5589B9" w:rsidR="00CA7354" w:rsidRDefault="00CA7354">
      <w:pPr>
        <w:rPr>
          <w:u w:val="single"/>
        </w:rPr>
      </w:pPr>
      <w:proofErr w:type="gramStart"/>
      <w:r>
        <w:t xml:space="preserve">Title  </w:t>
      </w:r>
      <w:r>
        <w:rPr>
          <w:u w:val="single"/>
        </w:rPr>
        <w:tab/>
      </w:r>
      <w:proofErr w:type="gramEnd"/>
      <w:r>
        <w:rPr>
          <w:u w:val="single"/>
        </w:rPr>
        <w:t xml:space="preserve">Program </w:t>
      </w:r>
      <w:r w:rsidR="00EE0C23">
        <w:rPr>
          <w:u w:val="single"/>
        </w:rPr>
        <w:t>Clinical</w:t>
      </w:r>
      <w:r>
        <w:rPr>
          <w:u w:val="single"/>
        </w:rPr>
        <w:t xml:space="preserve"> Director</w:t>
      </w:r>
      <w:r>
        <w:rPr>
          <w:u w:val="single"/>
        </w:rPr>
        <w:tab/>
      </w:r>
      <w:r w:rsidR="00492EED">
        <w:rPr>
          <w:u w:val="single"/>
        </w:rPr>
        <w:tab/>
      </w:r>
      <w:r>
        <w:tab/>
        <w:t xml:space="preserve">Date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BBE8C3A" w14:textId="77777777" w:rsidR="00CA7354" w:rsidRDefault="00CA7354"/>
    <w:sectPr w:rsidR="00CA7354" w:rsidSect="00310B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52" w:right="1152" w:bottom="72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43744" w14:textId="77777777" w:rsidR="00310BC5" w:rsidRDefault="00310BC5">
      <w:r>
        <w:separator/>
      </w:r>
    </w:p>
  </w:endnote>
  <w:endnote w:type="continuationSeparator" w:id="0">
    <w:p w14:paraId="24179109" w14:textId="77777777" w:rsidR="00310BC5" w:rsidRDefault="00310B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1B2E6" w14:textId="77777777" w:rsidR="00FF15AD" w:rsidRDefault="00FF15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80475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4B6B930" w14:textId="712F989C" w:rsidR="00A75C17" w:rsidRDefault="003E02E3" w:rsidP="003E02E3">
            <w:pPr>
              <w:pStyle w:val="Footer"/>
            </w:pPr>
            <w:r>
              <w:rPr>
                <w:snapToGrid w:val="0"/>
                <w:sz w:val="18"/>
              </w:rPr>
              <w:t>Copyright 202</w:t>
            </w:r>
            <w:r w:rsidR="005B1DC6">
              <w:rPr>
                <w:snapToGrid w:val="0"/>
                <w:sz w:val="18"/>
              </w:rPr>
              <w:t>4</w:t>
            </w:r>
            <w:r>
              <w:rPr>
                <w:snapToGrid w:val="0"/>
                <w:sz w:val="18"/>
              </w:rPr>
              <w:t xml:space="preserve">, American Society for Transplantation and Cellular </w:t>
            </w:r>
            <w:r>
              <w:rPr>
                <w:snapToGrid w:val="0"/>
                <w:sz w:val="18"/>
              </w:rPr>
              <w:tab/>
            </w:r>
            <w:r w:rsidR="00A75C17">
              <w:t xml:space="preserve">Page </w:t>
            </w:r>
            <w:r w:rsidR="00A75C17">
              <w:rPr>
                <w:b/>
                <w:bCs/>
                <w:sz w:val="24"/>
                <w:szCs w:val="24"/>
              </w:rPr>
              <w:fldChar w:fldCharType="begin"/>
            </w:r>
            <w:r w:rsidR="00A75C17">
              <w:rPr>
                <w:b/>
                <w:bCs/>
              </w:rPr>
              <w:instrText xml:space="preserve"> PAGE </w:instrText>
            </w:r>
            <w:r w:rsidR="00A75C17">
              <w:rPr>
                <w:b/>
                <w:bCs/>
                <w:sz w:val="24"/>
                <w:szCs w:val="24"/>
              </w:rPr>
              <w:fldChar w:fldCharType="separate"/>
            </w:r>
            <w:r w:rsidR="00A564DC">
              <w:rPr>
                <w:b/>
                <w:bCs/>
                <w:noProof/>
              </w:rPr>
              <w:t>4</w:t>
            </w:r>
            <w:r w:rsidR="00A75C17">
              <w:rPr>
                <w:b/>
                <w:bCs/>
                <w:sz w:val="24"/>
                <w:szCs w:val="24"/>
              </w:rPr>
              <w:fldChar w:fldCharType="end"/>
            </w:r>
            <w:r w:rsidR="00A75C17">
              <w:t xml:space="preserve"> of </w:t>
            </w:r>
            <w:r w:rsidR="00A75C17">
              <w:rPr>
                <w:b/>
                <w:bCs/>
                <w:sz w:val="24"/>
                <w:szCs w:val="24"/>
              </w:rPr>
              <w:fldChar w:fldCharType="begin"/>
            </w:r>
            <w:r w:rsidR="00A75C17">
              <w:rPr>
                <w:b/>
                <w:bCs/>
              </w:rPr>
              <w:instrText xml:space="preserve"> NUMPAGES  </w:instrText>
            </w:r>
            <w:r w:rsidR="00A75C17">
              <w:rPr>
                <w:b/>
                <w:bCs/>
                <w:sz w:val="24"/>
                <w:szCs w:val="24"/>
              </w:rPr>
              <w:fldChar w:fldCharType="separate"/>
            </w:r>
            <w:r w:rsidR="00A564DC">
              <w:rPr>
                <w:b/>
                <w:bCs/>
                <w:noProof/>
              </w:rPr>
              <w:t>5</w:t>
            </w:r>
            <w:r w:rsidR="00A75C17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8442E51" w14:textId="77777777" w:rsidR="00F915F6" w:rsidRDefault="00F915F6">
    <w:pPr>
      <w:pStyle w:val="Footer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C4B35" w14:textId="77777777" w:rsidR="00FF15AD" w:rsidRDefault="00FF15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CCBE0" w14:textId="77777777" w:rsidR="00310BC5" w:rsidRDefault="00310BC5">
      <w:r>
        <w:separator/>
      </w:r>
    </w:p>
  </w:footnote>
  <w:footnote w:type="continuationSeparator" w:id="0">
    <w:p w14:paraId="16B3DB7C" w14:textId="77777777" w:rsidR="00310BC5" w:rsidRDefault="00310B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92F2A" w14:textId="77777777" w:rsidR="00FF15AD" w:rsidRDefault="00FF15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B5EA1" w14:textId="77777777" w:rsidR="00312AE3" w:rsidRDefault="00312AE3" w:rsidP="00E85FA5">
    <w:pPr>
      <w:pStyle w:val="Header"/>
      <w:rPr>
        <w:b/>
        <w:i/>
        <w:sz w:val="28"/>
        <w:szCs w:val="28"/>
      </w:rPr>
    </w:pPr>
  </w:p>
  <w:p w14:paraId="37AA05E1" w14:textId="7053DA7C" w:rsidR="00F915F6" w:rsidRPr="00312AE3" w:rsidRDefault="0047079A" w:rsidP="00E85FA5">
    <w:pPr>
      <w:pStyle w:val="Header"/>
      <w:rPr>
        <w:b/>
        <w:sz w:val="28"/>
        <w:szCs w:val="28"/>
      </w:rPr>
    </w:pPr>
    <w:r w:rsidRPr="0047079A">
      <w:rPr>
        <w:b/>
        <w:i/>
        <w:sz w:val="28"/>
        <w:szCs w:val="28"/>
      </w:rPr>
      <w:t>AS</w:t>
    </w:r>
    <w:r w:rsidR="001F2596">
      <w:rPr>
        <w:b/>
        <w:i/>
        <w:sz w:val="28"/>
        <w:szCs w:val="28"/>
      </w:rPr>
      <w:t>TC</w:t>
    </w:r>
    <w:r w:rsidRPr="0047079A">
      <w:rPr>
        <w:b/>
        <w:i/>
        <w:sz w:val="28"/>
        <w:szCs w:val="28"/>
      </w:rPr>
      <w:t>T Cellular Therapy RFI 202</w:t>
    </w:r>
    <w:r w:rsidR="00FF15AD">
      <w:rPr>
        <w:b/>
        <w:i/>
        <w:sz w:val="28"/>
        <w:szCs w:val="28"/>
      </w:rPr>
      <w:t>4</w:t>
    </w:r>
    <w:r w:rsidRPr="0047079A">
      <w:rPr>
        <w:b/>
        <w:i/>
        <w:sz w:val="24"/>
      </w:rPr>
      <w:t>:</w:t>
    </w:r>
    <w:r w:rsidRPr="00E7499F">
      <w:rPr>
        <w:i/>
        <w:sz w:val="24"/>
      </w:rPr>
      <w:t xml:space="preserve"> </w:t>
    </w:r>
    <w:r w:rsidR="00312AE3" w:rsidRPr="00312AE3">
      <w:rPr>
        <w:b/>
        <w:sz w:val="28"/>
        <w:szCs w:val="28"/>
      </w:rPr>
      <w:t>Program Information</w:t>
    </w:r>
  </w:p>
  <w:p w14:paraId="10B055D8" w14:textId="77777777" w:rsidR="00312AE3" w:rsidRPr="00312AE3" w:rsidRDefault="00312AE3" w:rsidP="00E85FA5">
    <w:pPr>
      <w:pStyle w:val="Header"/>
      <w:rPr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CCE5B" w14:textId="77777777" w:rsidR="00FF15AD" w:rsidRDefault="00FF15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F254C"/>
    <w:multiLevelType w:val="hybridMultilevel"/>
    <w:tmpl w:val="CB483388"/>
    <w:lvl w:ilvl="0" w:tplc="3AC645AC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3739388A"/>
    <w:multiLevelType w:val="hybridMultilevel"/>
    <w:tmpl w:val="C58E5F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61391720">
    <w:abstractNumId w:val="1"/>
  </w:num>
  <w:num w:numId="2" w16cid:durableId="557203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MLY0NTQ1tjQytzRQ0lEKTi0uzszPAykwrAUAJV+tBCwAAAA="/>
  </w:docVars>
  <w:rsids>
    <w:rsidRoot w:val="00F90EE2"/>
    <w:rsid w:val="00002E9E"/>
    <w:rsid w:val="00011F1A"/>
    <w:rsid w:val="000213B6"/>
    <w:rsid w:val="00032958"/>
    <w:rsid w:val="00032A7E"/>
    <w:rsid w:val="00033CFA"/>
    <w:rsid w:val="000346AC"/>
    <w:rsid w:val="00053F44"/>
    <w:rsid w:val="0008222A"/>
    <w:rsid w:val="0009707D"/>
    <w:rsid w:val="000B7C60"/>
    <w:rsid w:val="000F6587"/>
    <w:rsid w:val="00110B45"/>
    <w:rsid w:val="001155F6"/>
    <w:rsid w:val="00131C5D"/>
    <w:rsid w:val="00140E5C"/>
    <w:rsid w:val="00163A36"/>
    <w:rsid w:val="00166702"/>
    <w:rsid w:val="00173562"/>
    <w:rsid w:val="001849F6"/>
    <w:rsid w:val="001B47EE"/>
    <w:rsid w:val="001B67FC"/>
    <w:rsid w:val="001F2596"/>
    <w:rsid w:val="001F5DBF"/>
    <w:rsid w:val="0023328B"/>
    <w:rsid w:val="00250BFB"/>
    <w:rsid w:val="00260FC8"/>
    <w:rsid w:val="00261C5E"/>
    <w:rsid w:val="00273AE8"/>
    <w:rsid w:val="0028290A"/>
    <w:rsid w:val="00286116"/>
    <w:rsid w:val="0029691E"/>
    <w:rsid w:val="002B1384"/>
    <w:rsid w:val="002B2BEB"/>
    <w:rsid w:val="002B4600"/>
    <w:rsid w:val="002C7902"/>
    <w:rsid w:val="002D7F8B"/>
    <w:rsid w:val="002E0428"/>
    <w:rsid w:val="002E33C5"/>
    <w:rsid w:val="002E43CC"/>
    <w:rsid w:val="002F008D"/>
    <w:rsid w:val="00303EEF"/>
    <w:rsid w:val="00310BC5"/>
    <w:rsid w:val="00312AE3"/>
    <w:rsid w:val="00316A4E"/>
    <w:rsid w:val="0032392E"/>
    <w:rsid w:val="00333226"/>
    <w:rsid w:val="00336F1F"/>
    <w:rsid w:val="003539DF"/>
    <w:rsid w:val="00366C77"/>
    <w:rsid w:val="00382BF9"/>
    <w:rsid w:val="0038547F"/>
    <w:rsid w:val="00387541"/>
    <w:rsid w:val="00387E83"/>
    <w:rsid w:val="003B0D53"/>
    <w:rsid w:val="003B513D"/>
    <w:rsid w:val="003C08C6"/>
    <w:rsid w:val="003C354C"/>
    <w:rsid w:val="003C3624"/>
    <w:rsid w:val="003C3703"/>
    <w:rsid w:val="003C5EAB"/>
    <w:rsid w:val="003C78FC"/>
    <w:rsid w:val="003D63D2"/>
    <w:rsid w:val="003E02E3"/>
    <w:rsid w:val="003F6FB3"/>
    <w:rsid w:val="00410A87"/>
    <w:rsid w:val="00423C79"/>
    <w:rsid w:val="0043495F"/>
    <w:rsid w:val="00453501"/>
    <w:rsid w:val="00467670"/>
    <w:rsid w:val="0047079A"/>
    <w:rsid w:val="004724D3"/>
    <w:rsid w:val="00473E3C"/>
    <w:rsid w:val="00485993"/>
    <w:rsid w:val="00487828"/>
    <w:rsid w:val="00492EED"/>
    <w:rsid w:val="00492F52"/>
    <w:rsid w:val="004A68AE"/>
    <w:rsid w:val="004A786B"/>
    <w:rsid w:val="004B25A4"/>
    <w:rsid w:val="004B2D04"/>
    <w:rsid w:val="004B366A"/>
    <w:rsid w:val="004C4FDB"/>
    <w:rsid w:val="004C6262"/>
    <w:rsid w:val="004C6679"/>
    <w:rsid w:val="004D2ABD"/>
    <w:rsid w:val="004F0B7D"/>
    <w:rsid w:val="004F541F"/>
    <w:rsid w:val="004F6A92"/>
    <w:rsid w:val="005070F2"/>
    <w:rsid w:val="00512312"/>
    <w:rsid w:val="00514AFD"/>
    <w:rsid w:val="0052190B"/>
    <w:rsid w:val="00525526"/>
    <w:rsid w:val="005271FE"/>
    <w:rsid w:val="0054022D"/>
    <w:rsid w:val="00544A15"/>
    <w:rsid w:val="00560ADC"/>
    <w:rsid w:val="005B1DC6"/>
    <w:rsid w:val="005B2B90"/>
    <w:rsid w:val="00612956"/>
    <w:rsid w:val="006234E1"/>
    <w:rsid w:val="00666655"/>
    <w:rsid w:val="00666A12"/>
    <w:rsid w:val="006721FF"/>
    <w:rsid w:val="0067458B"/>
    <w:rsid w:val="0067699A"/>
    <w:rsid w:val="006C25DC"/>
    <w:rsid w:val="006E56C9"/>
    <w:rsid w:val="006F51B1"/>
    <w:rsid w:val="00733373"/>
    <w:rsid w:val="007752FA"/>
    <w:rsid w:val="0078321C"/>
    <w:rsid w:val="007B441F"/>
    <w:rsid w:val="007C6578"/>
    <w:rsid w:val="007C7679"/>
    <w:rsid w:val="007E1251"/>
    <w:rsid w:val="007F14A6"/>
    <w:rsid w:val="007F33A9"/>
    <w:rsid w:val="00840876"/>
    <w:rsid w:val="00871137"/>
    <w:rsid w:val="00893C6F"/>
    <w:rsid w:val="008B304B"/>
    <w:rsid w:val="008B3317"/>
    <w:rsid w:val="008D29A9"/>
    <w:rsid w:val="008F49FD"/>
    <w:rsid w:val="00916761"/>
    <w:rsid w:val="00953E53"/>
    <w:rsid w:val="009575EB"/>
    <w:rsid w:val="00962BEF"/>
    <w:rsid w:val="00965FE5"/>
    <w:rsid w:val="0097072F"/>
    <w:rsid w:val="009744AE"/>
    <w:rsid w:val="0098334C"/>
    <w:rsid w:val="00986CF6"/>
    <w:rsid w:val="00990797"/>
    <w:rsid w:val="00992D7B"/>
    <w:rsid w:val="009A6A81"/>
    <w:rsid w:val="009A72F9"/>
    <w:rsid w:val="009B0D4D"/>
    <w:rsid w:val="009B53EE"/>
    <w:rsid w:val="009C023E"/>
    <w:rsid w:val="009E10B0"/>
    <w:rsid w:val="009E1F15"/>
    <w:rsid w:val="009E5B8E"/>
    <w:rsid w:val="009F3844"/>
    <w:rsid w:val="009F3BFF"/>
    <w:rsid w:val="009F670C"/>
    <w:rsid w:val="00A032AD"/>
    <w:rsid w:val="00A238EE"/>
    <w:rsid w:val="00A24C5F"/>
    <w:rsid w:val="00A25362"/>
    <w:rsid w:val="00A26829"/>
    <w:rsid w:val="00A564DC"/>
    <w:rsid w:val="00A57694"/>
    <w:rsid w:val="00A66AAD"/>
    <w:rsid w:val="00A742EE"/>
    <w:rsid w:val="00A75C17"/>
    <w:rsid w:val="00A7660B"/>
    <w:rsid w:val="00AC0240"/>
    <w:rsid w:val="00AC1591"/>
    <w:rsid w:val="00AC2F9D"/>
    <w:rsid w:val="00AC6160"/>
    <w:rsid w:val="00AE0264"/>
    <w:rsid w:val="00B56992"/>
    <w:rsid w:val="00B71EA8"/>
    <w:rsid w:val="00B739A6"/>
    <w:rsid w:val="00B912D1"/>
    <w:rsid w:val="00B9233C"/>
    <w:rsid w:val="00BA183D"/>
    <w:rsid w:val="00BA71EA"/>
    <w:rsid w:val="00BB7F72"/>
    <w:rsid w:val="00BC4D97"/>
    <w:rsid w:val="00BD6B40"/>
    <w:rsid w:val="00C37D9D"/>
    <w:rsid w:val="00C77418"/>
    <w:rsid w:val="00C87BA7"/>
    <w:rsid w:val="00CA2D97"/>
    <w:rsid w:val="00CA7354"/>
    <w:rsid w:val="00CE0CC4"/>
    <w:rsid w:val="00CE1069"/>
    <w:rsid w:val="00D15D01"/>
    <w:rsid w:val="00D3355D"/>
    <w:rsid w:val="00D54503"/>
    <w:rsid w:val="00D557BF"/>
    <w:rsid w:val="00D6027C"/>
    <w:rsid w:val="00D652C2"/>
    <w:rsid w:val="00D72CD3"/>
    <w:rsid w:val="00D735DD"/>
    <w:rsid w:val="00D76B8B"/>
    <w:rsid w:val="00DB0D12"/>
    <w:rsid w:val="00DB243C"/>
    <w:rsid w:val="00DC014F"/>
    <w:rsid w:val="00DF4FA0"/>
    <w:rsid w:val="00DF6EDD"/>
    <w:rsid w:val="00E31DA4"/>
    <w:rsid w:val="00E401FD"/>
    <w:rsid w:val="00E431AD"/>
    <w:rsid w:val="00E61AE8"/>
    <w:rsid w:val="00E66410"/>
    <w:rsid w:val="00E7269F"/>
    <w:rsid w:val="00E8107D"/>
    <w:rsid w:val="00E81E14"/>
    <w:rsid w:val="00E85B2D"/>
    <w:rsid w:val="00E85FA5"/>
    <w:rsid w:val="00E90340"/>
    <w:rsid w:val="00E9197E"/>
    <w:rsid w:val="00EA7BE3"/>
    <w:rsid w:val="00EC5735"/>
    <w:rsid w:val="00ED11A4"/>
    <w:rsid w:val="00ED21F2"/>
    <w:rsid w:val="00EE0C23"/>
    <w:rsid w:val="00EE52E4"/>
    <w:rsid w:val="00EF403B"/>
    <w:rsid w:val="00F04560"/>
    <w:rsid w:val="00F0601B"/>
    <w:rsid w:val="00F1486E"/>
    <w:rsid w:val="00F26319"/>
    <w:rsid w:val="00F410EA"/>
    <w:rsid w:val="00F64B91"/>
    <w:rsid w:val="00F90EE2"/>
    <w:rsid w:val="00F915F6"/>
    <w:rsid w:val="00F92D37"/>
    <w:rsid w:val="00FD33D3"/>
    <w:rsid w:val="00FD6759"/>
    <w:rsid w:val="00FF1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BB5D67"/>
  <w15:docId w15:val="{4E909BCB-C7C9-43C7-BB1B-87EB9136D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2FA"/>
    <w:rPr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b/>
      <w:bCs/>
    </w:rPr>
  </w:style>
  <w:style w:type="table" w:styleId="TableGrid">
    <w:name w:val="Table Grid"/>
    <w:basedOn w:val="TableNormal"/>
    <w:rsid w:val="000B7C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878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87828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E85FA5"/>
    <w:rPr>
      <w:sz w:val="22"/>
    </w:rPr>
  </w:style>
  <w:style w:type="paragraph" w:styleId="Revision">
    <w:name w:val="Revision"/>
    <w:hidden/>
    <w:uiPriority w:val="99"/>
    <w:semiHidden/>
    <w:rsid w:val="00387E83"/>
    <w:rPr>
      <w:sz w:val="22"/>
    </w:rPr>
  </w:style>
  <w:style w:type="character" w:styleId="CommentReference">
    <w:name w:val="annotation reference"/>
    <w:basedOn w:val="DefaultParagraphFont"/>
    <w:semiHidden/>
    <w:unhideWhenUsed/>
    <w:rsid w:val="004B2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25A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25A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B2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B25A4"/>
    <w:rPr>
      <w:b/>
      <w:bCs/>
    </w:rPr>
  </w:style>
  <w:style w:type="paragraph" w:styleId="ListParagraph">
    <w:name w:val="List Paragraph"/>
    <w:basedOn w:val="Normal"/>
    <w:uiPriority w:val="34"/>
    <w:qFormat/>
    <w:rsid w:val="00336F1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7752FA"/>
    <w:rPr>
      <w:b/>
      <w:bCs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A75C17"/>
    <w:rPr>
      <w:sz w:val="22"/>
    </w:rPr>
  </w:style>
  <w:style w:type="table" w:customStyle="1" w:styleId="TableGrid1">
    <w:name w:val="Table Grid1"/>
    <w:basedOn w:val="TableNormal"/>
    <w:next w:val="TableGrid"/>
    <w:rsid w:val="00BB7F7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5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B53BFB-E49E-40EC-9E6E-7A74158EF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41</Words>
  <Characters>537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mes from Program Inception through 12/31 of the previous calendar year</vt:lpstr>
    </vt:vector>
  </TitlesOfParts>
  <Company>OHSU ITG</Company>
  <LinksUpToDate>false</LinksUpToDate>
  <CharactersWithSpaces>6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mes from Program Inception through 12/31 of the previous calendar year</dc:title>
  <dc:creator>Peggy L. Appel</dc:creator>
  <cp:lastModifiedBy>Stephanie Farnia</cp:lastModifiedBy>
  <cp:revision>2</cp:revision>
  <cp:lastPrinted>2022-03-15T19:46:00Z</cp:lastPrinted>
  <dcterms:created xsi:type="dcterms:W3CDTF">2024-02-27T15:10:00Z</dcterms:created>
  <dcterms:modified xsi:type="dcterms:W3CDTF">2024-02-27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bbbab77-c10a-45e2-9a14-590b8dc87516</vt:lpwstr>
  </property>
  <property fmtid="{D5CDD505-2E9C-101B-9397-08002B2CF9AE}" pid="3" name="ScannedBy">
    <vt:lpwstr>TCS-ContentScanned</vt:lpwstr>
  </property>
  <property fmtid="{D5CDD505-2E9C-101B-9397-08002B2CF9AE}" pid="4" name="HumanaClassification">
    <vt:lpwstr>I</vt:lpwstr>
  </property>
</Properties>
</file>